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0CAD2498" w14:textId="6AC048AE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DB11C77" w14:textId="3E9DF897" w:rsidR="00EB136E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4D56A055" w14:textId="77777777" w:rsidR="00EB136E" w:rsidRPr="00594CF2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961A1E0" w14:textId="21741404" w:rsidR="003038D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  <w:r w:rsidRPr="00EB136E">
        <w:rPr>
          <w:rFonts w:cs="Times New Roman"/>
          <w:b/>
          <w:bCs/>
          <w:sz w:val="44"/>
          <w:szCs w:val="36"/>
        </w:rPr>
        <w:t>Pflichtenheft</w:t>
      </w:r>
    </w:p>
    <w:p w14:paraId="7D309592" w14:textId="77777777" w:rsidR="00EB136E" w:rsidRPr="00EB136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</w:p>
    <w:p w14:paraId="618BF33A" w14:textId="07D7D926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>Fachliche</w:t>
      </w:r>
      <w:r w:rsidR="00EB136E">
        <w:rPr>
          <w:rFonts w:cs="Times New Roman"/>
          <w:sz w:val="32"/>
          <w:szCs w:val="32"/>
        </w:rPr>
        <w:t>r</w:t>
      </w:r>
      <w:r w:rsidRPr="00594CF2">
        <w:rPr>
          <w:rFonts w:cs="Times New Roman"/>
          <w:sz w:val="32"/>
          <w:szCs w:val="32"/>
        </w:rPr>
        <w:t xml:space="preserve"> </w:t>
      </w:r>
      <w:r w:rsidR="00EB136E">
        <w:rPr>
          <w:rFonts w:cs="Times New Roman"/>
          <w:sz w:val="32"/>
          <w:szCs w:val="32"/>
        </w:rPr>
        <w:t>Teil</w:t>
      </w:r>
    </w:p>
    <w:p w14:paraId="42651F4B" w14:textId="7895B2F6" w:rsidR="00286265" w:rsidRDefault="00077346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Projekt </w:t>
      </w:r>
      <w:r w:rsidR="004F2917" w:rsidRPr="00594CF2">
        <w:rPr>
          <w:rFonts w:cs="Times New Roman"/>
          <w:sz w:val="32"/>
          <w:szCs w:val="32"/>
        </w:rPr>
        <w:t>4</w:t>
      </w:r>
      <w:r w:rsidR="00EB136E">
        <w:rPr>
          <w:rFonts w:cs="Times New Roman"/>
          <w:sz w:val="32"/>
          <w:szCs w:val="32"/>
        </w:rPr>
        <w:t xml:space="preserve"> – Team 1</w:t>
      </w:r>
    </w:p>
    <w:p w14:paraId="21FF6CD3" w14:textId="77777777" w:rsidR="00EB136E" w:rsidRPr="00594CF2" w:rsidRDefault="00EB136E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6B6AFD8" w14:textId="7A8BECD8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Windisch, </w:t>
      </w:r>
      <w:r w:rsidR="00EB136E">
        <w:rPr>
          <w:rFonts w:cs="Times New Roman"/>
          <w:sz w:val="32"/>
          <w:szCs w:val="32"/>
        </w:rPr>
        <w:t>26</w:t>
      </w:r>
      <w:r w:rsidRPr="00594CF2">
        <w:rPr>
          <w:rFonts w:cs="Times New Roman"/>
          <w:sz w:val="32"/>
          <w:szCs w:val="32"/>
        </w:rPr>
        <w:t xml:space="preserve">. </w:t>
      </w:r>
      <w:r w:rsidR="004F2917" w:rsidRPr="00594CF2">
        <w:rPr>
          <w:rFonts w:cs="Times New Roman"/>
          <w:sz w:val="32"/>
          <w:szCs w:val="32"/>
        </w:rPr>
        <w:t>Februar</w:t>
      </w:r>
      <w:r w:rsidRPr="00594CF2">
        <w:rPr>
          <w:rFonts w:cs="Times New Roman"/>
          <w:sz w:val="32"/>
          <w:szCs w:val="32"/>
        </w:rPr>
        <w:t xml:space="preserve"> 20</w:t>
      </w:r>
      <w:r w:rsidR="004F2917" w:rsidRPr="00594CF2">
        <w:rPr>
          <w:rFonts w:cs="Times New Roman"/>
          <w:sz w:val="32"/>
          <w:szCs w:val="32"/>
        </w:rPr>
        <w:t>20</w:t>
      </w:r>
    </w:p>
    <w:p w14:paraId="03440742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3D70EDB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4C61DFA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1CD2A8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16E4A335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5C55E3E5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</w:p>
    <w:p w14:paraId="6614B882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Hochschule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FHNW-Hochschule für Technik</w:t>
      </w:r>
      <w:r>
        <w:rPr>
          <w:rFonts w:cstheme="minorHAnsi"/>
          <w:i/>
          <w:sz w:val="28"/>
          <w:szCs w:val="32"/>
        </w:rPr>
        <w:br/>
      </w:r>
    </w:p>
    <w:p w14:paraId="43F737C8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Studiengang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Elektro- und Informationstechnik</w:t>
      </w:r>
      <w:r>
        <w:rPr>
          <w:rFonts w:cstheme="minorHAnsi"/>
          <w:i/>
          <w:sz w:val="28"/>
          <w:szCs w:val="32"/>
        </w:rPr>
        <w:br/>
      </w:r>
    </w:p>
    <w:p w14:paraId="7E23C45A" w14:textId="77777777" w:rsidR="00EB136E" w:rsidRPr="00BE35BE" w:rsidRDefault="00EB136E" w:rsidP="00EB136E">
      <w:pPr>
        <w:spacing w:after="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>Team 1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Silvan Burkard</w:t>
      </w:r>
    </w:p>
    <w:p w14:paraId="3D30A296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oman Fischer</w:t>
      </w:r>
    </w:p>
    <w:p w14:paraId="0DDA31EE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eto Gärtner</w:t>
      </w:r>
    </w:p>
    <w:p w14:paraId="06BA3E59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ulian Jeisy</w:t>
      </w:r>
      <w:r>
        <w:rPr>
          <w:rFonts w:cstheme="minorHAnsi"/>
          <w:i/>
          <w:sz w:val="28"/>
          <w:szCs w:val="32"/>
        </w:rPr>
        <w:t xml:space="preserve"> (Projektleitung)</w:t>
      </w:r>
    </w:p>
    <w:p w14:paraId="31F6895D" w14:textId="77777777" w:rsidR="00EB136E" w:rsidRPr="00BE35BE" w:rsidRDefault="00EB136E" w:rsidP="00EB136E">
      <w:pPr>
        <w:spacing w:after="120" w:line="240" w:lineRule="auto"/>
        <w:ind w:left="2126" w:firstLine="709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enny Meier</w:t>
      </w:r>
      <w:r>
        <w:rPr>
          <w:rFonts w:cstheme="minorHAnsi"/>
          <w:i/>
          <w:sz w:val="28"/>
          <w:szCs w:val="32"/>
        </w:rPr>
        <w:br/>
      </w:r>
    </w:p>
    <w:p w14:paraId="5A0094FE" w14:textId="77777777" w:rsidR="00EB136E" w:rsidRPr="00BE35BE" w:rsidRDefault="00EB136E" w:rsidP="00EB136E">
      <w:pPr>
        <w:spacing w:after="12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 xml:space="preserve">Auftraggeber: 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</w:t>
      </w:r>
      <w:r w:rsidRPr="00BE35BE">
        <w:rPr>
          <w:rFonts w:cstheme="minorHAnsi"/>
          <w:sz w:val="28"/>
          <w:szCs w:val="32"/>
        </w:rPr>
        <w:t xml:space="preserve"> </w:t>
      </w:r>
      <w:r w:rsidRPr="00BE35BE">
        <w:rPr>
          <w:rFonts w:cstheme="minorHAnsi"/>
          <w:i/>
          <w:sz w:val="28"/>
          <w:szCs w:val="32"/>
        </w:rPr>
        <w:t>Hans Gysin</w:t>
      </w:r>
      <w:r>
        <w:rPr>
          <w:rFonts w:cstheme="minorHAnsi"/>
          <w:i/>
          <w:sz w:val="28"/>
          <w:szCs w:val="32"/>
        </w:rPr>
        <w:br/>
      </w:r>
    </w:p>
    <w:p w14:paraId="54EC8F49" w14:textId="6360B6CD" w:rsidR="00E07D9C" w:rsidRDefault="00EB136E" w:rsidP="00EB136E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 w:rsidRPr="00BE35BE">
        <w:rPr>
          <w:rFonts w:cstheme="minorHAnsi"/>
          <w:sz w:val="28"/>
          <w:szCs w:val="32"/>
        </w:rPr>
        <w:t>Betreuungspersonen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>Pascal Buchschacher</w:t>
      </w:r>
      <w:r w:rsidRPr="00BE35BE">
        <w:rPr>
          <w:rFonts w:cstheme="minorHAnsi"/>
          <w:i/>
          <w:iCs/>
          <w:sz w:val="28"/>
          <w:szCs w:val="32"/>
        </w:rPr>
        <w:br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  <w:t>Dr. Anita Gertise</w:t>
      </w:r>
      <w:r>
        <w:rPr>
          <w:rFonts w:cstheme="minorHAnsi"/>
          <w:i/>
          <w:iCs/>
          <w:sz w:val="28"/>
          <w:szCs w:val="32"/>
        </w:rPr>
        <w:t>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>Marie-Thérèse Rudolf von Roh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 Dr. Pascal Schleuniger</w:t>
      </w:r>
      <w:r>
        <w:rPr>
          <w:rFonts w:cstheme="minorHAnsi"/>
          <w:i/>
          <w:sz w:val="28"/>
          <w:szCs w:val="32"/>
        </w:rPr>
        <w:br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Albert Zihlmann</w:t>
      </w:r>
    </w:p>
    <w:p w14:paraId="184BF2DE" w14:textId="77777777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</w:pPr>
    </w:p>
    <w:p w14:paraId="5749F745" w14:textId="01042D56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  <w:sectPr w:rsidR="00EB136E" w:rsidSect="008966EC">
          <w:footerReference w:type="default" r:id="rId8"/>
          <w:headerReference w:type="first" r:id="rId9"/>
          <w:footerReference w:type="first" r:id="rId10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</w:p>
    <w:sdt>
      <w:sdtPr>
        <w:rPr>
          <w:rFonts w:ascii="Calibri" w:eastAsia="Calibri" w:hAnsi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>
        <w:rPr>
          <w:rFonts w:ascii="Cambria" w:hAnsi="Cambria"/>
        </w:rPr>
      </w:sdtEndPr>
      <w:sdtContent>
        <w:p w14:paraId="39A65957" w14:textId="77777777" w:rsidR="003038DE" w:rsidRPr="00EB136E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EB136E">
            <w:rPr>
              <w:rFonts w:cs="Times New Roman"/>
              <w:lang w:val="de-DE"/>
            </w:rPr>
            <w:t>Inhaltsverzeichnis</w:t>
          </w:r>
        </w:p>
        <w:p w14:paraId="07539E29" w14:textId="4DE0A408" w:rsidR="00BF7249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begin"/>
          </w:r>
          <w:r w:rsidRPr="00EB136E">
            <w:rPr>
              <w:rFonts w:cs="Times New Roman"/>
              <w:b/>
              <w:bCs/>
              <w:lang w:val="de-DE"/>
            </w:rPr>
            <w:instrText xml:space="preserve"> TOC \o "1-3" \h \z \u </w:instrText>
          </w:r>
          <w:r w:rsidRPr="00EB136E">
            <w:rPr>
              <w:rFonts w:cs="Times New Roman"/>
              <w:b/>
              <w:bCs/>
              <w:lang w:val="de-DE"/>
            </w:rPr>
            <w:fldChar w:fldCharType="separate"/>
          </w:r>
          <w:hyperlink w:anchor="_Toc33606698" w:history="1">
            <w:r w:rsidR="00BF7249" w:rsidRPr="00050E27">
              <w:rPr>
                <w:rStyle w:val="Hyperlink"/>
                <w:rFonts w:cs="Times New Roman"/>
                <w:noProof/>
              </w:rPr>
              <w:t>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inleit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2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DE74DF5" w14:textId="2D84685D" w:rsidR="00BF7249" w:rsidRDefault="00C531BA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699" w:history="1">
            <w:r w:rsidR="00BF7249" w:rsidRPr="00050E27">
              <w:rPr>
                <w:rStyle w:val="Hyperlink"/>
                <w:rFonts w:cs="Times New Roman"/>
                <w:noProof/>
              </w:rPr>
              <w:t>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definitio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DA67949" w14:textId="4169B9FF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0" w:history="1">
            <w:r w:rsidR="00BF7249" w:rsidRPr="00050E27">
              <w:rPr>
                <w:rStyle w:val="Hyperlink"/>
                <w:rFonts w:cs="Times New Roman"/>
                <w:noProof/>
              </w:rPr>
              <w:t>2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Ausgangslag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687B1B9" w14:textId="79DE0B61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1" w:history="1">
            <w:r w:rsidR="00BF7249" w:rsidRPr="00050E27">
              <w:rPr>
                <w:rStyle w:val="Hyperlink"/>
                <w:rFonts w:cs="Times New Roman"/>
                <w:noProof/>
              </w:rPr>
              <w:t>2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EB9D5A1" w14:textId="07798B96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2" w:history="1">
            <w:r w:rsidR="00BF7249" w:rsidRPr="00050E27">
              <w:rPr>
                <w:rStyle w:val="Hyperlink"/>
                <w:noProof/>
              </w:rPr>
              <w:t>2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Nich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A457001" w14:textId="1B983BF3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3" w:history="1">
            <w:r w:rsidR="00BF7249" w:rsidRPr="00050E27">
              <w:rPr>
                <w:rStyle w:val="Hyperlink"/>
                <w:rFonts w:cs="Times New Roman"/>
                <w:noProof/>
              </w:rPr>
              <w:t>2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eferobjekt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3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04E6D393" w14:textId="4D7DC793" w:rsidR="00BF7249" w:rsidRDefault="00C531BA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4" w:history="1">
            <w:r w:rsidR="00BF7249" w:rsidRPr="00050E27">
              <w:rPr>
                <w:rStyle w:val="Hyperlink"/>
                <w:rFonts w:cs="Times New Roman"/>
                <w:noProof/>
              </w:rPr>
              <w:t>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ösungs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4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64F4F86" w14:textId="30C5DAD8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5" w:history="1">
            <w:r w:rsidR="00BF7249" w:rsidRPr="00050E27">
              <w:rPr>
                <w:rStyle w:val="Hyperlink"/>
                <w:noProof/>
              </w:rPr>
              <w:t>3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lockschaltbild und Produkteeigenschafte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5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BAA8618" w14:textId="5F5D539D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6" w:history="1">
            <w:r w:rsidR="00BF7249" w:rsidRPr="00050E27">
              <w:rPr>
                <w:rStyle w:val="Hyperlink"/>
                <w:rFonts w:cs="Times New Roman"/>
                <w:noProof/>
              </w:rPr>
              <w:t>3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Hard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6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7E72C52" w14:textId="0A3975FE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7" w:history="1">
            <w:r w:rsidR="00BF7249" w:rsidRPr="00050E27">
              <w:rPr>
                <w:rStyle w:val="Hyperlink"/>
                <w:rFonts w:cs="Times New Roman"/>
                <w:noProof/>
              </w:rPr>
              <w:t>3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Soft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7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A9C2B52" w14:textId="2FC18A8F" w:rsidR="00BF7249" w:rsidRDefault="00C531BA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8" w:history="1">
            <w:r w:rsidR="00BF7249" w:rsidRPr="00050E27">
              <w:rPr>
                <w:rStyle w:val="Hyperlink"/>
                <w:noProof/>
              </w:rPr>
              <w:t>3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edien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36A0FC" w14:textId="6E7633EA" w:rsidR="00BF7249" w:rsidRDefault="00C531BA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9" w:history="1">
            <w:r w:rsidR="00BF7249" w:rsidRPr="00050E27">
              <w:rPr>
                <w:rStyle w:val="Hyperlink"/>
                <w:rFonts w:cs="Times New Roman"/>
                <w:noProof/>
              </w:rPr>
              <w:t>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Test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7ECAC639" w14:textId="4992077D" w:rsidR="00BF7249" w:rsidRDefault="00C531BA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0" w:history="1">
            <w:r w:rsidR="00BF7249" w:rsidRPr="00050E27">
              <w:rPr>
                <w:rStyle w:val="Hyperlink"/>
                <w:rFonts w:cs="Times New Roman"/>
                <w:noProof/>
              </w:rPr>
              <w:t>5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vereinba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5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238160" w14:textId="42BE4144" w:rsidR="00BF7249" w:rsidRDefault="00C531BA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1" w:history="1">
            <w:r w:rsidR="00BF7249" w:rsidRPr="00050E27">
              <w:rPr>
                <w:rStyle w:val="Hyperlink"/>
                <w:rFonts w:cs="Times New Roman"/>
                <w:noProof/>
              </w:rPr>
              <w:t>6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chtheitserklä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6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12725B4" w14:textId="0459195C" w:rsidR="00BF7249" w:rsidRDefault="00C531BA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2" w:history="1">
            <w:r w:rsidR="00BF7249" w:rsidRPr="00050E27">
              <w:rPr>
                <w:rStyle w:val="Hyperlink"/>
                <w:rFonts w:cs="Times New Roman"/>
                <w:noProof/>
              </w:rPr>
              <w:t>7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teraturverzeichnis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7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2C0D5FE" w14:textId="75DE3E75" w:rsidR="003038DE" w:rsidRPr="00EB136E" w:rsidRDefault="00077346">
          <w:pPr>
            <w:rPr>
              <w:rFonts w:cs="Times New Roman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end"/>
          </w:r>
        </w:p>
      </w:sdtContent>
    </w:sdt>
    <w:p w14:paraId="76E2F410" w14:textId="41C5CE08" w:rsidR="00EB136E" w:rsidRDefault="00EB136E">
      <w:r>
        <w:br w:type="page"/>
      </w:r>
    </w:p>
    <w:p w14:paraId="61F0AFC9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0" w:name="_Toc33606698"/>
      <w:r w:rsidRPr="00594CF2">
        <w:rPr>
          <w:rFonts w:cs="Times New Roman"/>
        </w:rPr>
        <w:lastRenderedPageBreak/>
        <w:t>Einleitung</w:t>
      </w:r>
      <w:bookmarkEnd w:id="0"/>
    </w:p>
    <w:p w14:paraId="1BD94CFC" w14:textId="16C56C6A" w:rsidR="00F169B5" w:rsidRDefault="00B33E4A">
      <w:pPr>
        <w:spacing w:after="0" w:line="240" w:lineRule="auto"/>
        <w:rPr>
          <w:rFonts w:cs="Times New Roman"/>
        </w:rPr>
      </w:pPr>
      <w:r>
        <w:rPr>
          <w:rFonts w:cs="Times New Roman"/>
        </w:rPr>
        <w:t xml:space="preserve">Im Rahmen des Projekt 4 des Studiengangs Elektro- und Informationstechnik </w:t>
      </w:r>
      <w:r w:rsidR="00AD0BC7">
        <w:rPr>
          <w:rFonts w:cs="Times New Roman"/>
        </w:rPr>
        <w:t xml:space="preserve">der Hochschule für Technik der FHNW </w:t>
      </w:r>
      <w:r>
        <w:rPr>
          <w:rFonts w:cs="Times New Roman"/>
        </w:rPr>
        <w:t>soll für</w:t>
      </w:r>
      <w:r w:rsidR="00806E0C">
        <w:rPr>
          <w:rFonts w:cs="Times New Roman"/>
        </w:rPr>
        <w:t xml:space="preserve"> Werbeveranstaltungen des Studiengangs </w:t>
      </w:r>
      <w:r w:rsidR="00F169B5">
        <w:rPr>
          <w:rFonts w:cs="Times New Roman"/>
        </w:rPr>
        <w:t>ein Demogerät nach dem Prinzip «</w:t>
      </w:r>
      <w:r w:rsidR="00F169B5" w:rsidRPr="00175086">
        <w:rPr>
          <w:rFonts w:cs="Times New Roman"/>
          <w:lang w:val="en-GB"/>
        </w:rPr>
        <w:t>Persistence</w:t>
      </w:r>
      <w:r w:rsidR="00F169B5">
        <w:rPr>
          <w:rFonts w:cs="Times New Roman"/>
        </w:rPr>
        <w:t xml:space="preserve"> </w:t>
      </w:r>
      <w:r w:rsidR="00F169B5" w:rsidRPr="00175086">
        <w:rPr>
          <w:rFonts w:cs="Times New Roman"/>
          <w:lang w:val="en-GB"/>
        </w:rPr>
        <w:t>of</w:t>
      </w:r>
      <w:r w:rsidR="00F169B5">
        <w:rPr>
          <w:rFonts w:cs="Times New Roman"/>
        </w:rPr>
        <w:t xml:space="preserve"> Vision» entwickelt werden. </w:t>
      </w:r>
      <w:r w:rsidR="002511CB">
        <w:rPr>
          <w:rFonts w:cs="Times New Roman"/>
        </w:rPr>
        <w:t>Damit sollen stehende Bilder oder Schriften erzeugt werden, diese sollen dann zum Beispiel durch Interaktion mit dem Gerät via Handy-App veränderbar sein.</w:t>
      </w:r>
      <w:r w:rsidR="0056267A">
        <w:rPr>
          <w:rFonts w:cs="Times New Roman"/>
        </w:rPr>
        <w:t xml:space="preserve"> </w:t>
      </w:r>
      <w:r w:rsidR="008D6977">
        <w:rPr>
          <w:rFonts w:cs="Times New Roman"/>
        </w:rPr>
        <w:t>Das Ziel dieses Gerätes ist es p</w:t>
      </w:r>
      <w:r w:rsidR="002F0387">
        <w:rPr>
          <w:rFonts w:cs="Times New Roman"/>
        </w:rPr>
        <w:t xml:space="preserve">otenzielle </w:t>
      </w:r>
      <w:r w:rsidR="00F169B5">
        <w:rPr>
          <w:rFonts w:cs="Times New Roman"/>
        </w:rPr>
        <w:t xml:space="preserve">Studienanwärter </w:t>
      </w:r>
      <w:r w:rsidR="00806E0C">
        <w:rPr>
          <w:rFonts w:cs="Times New Roman"/>
        </w:rPr>
        <w:t xml:space="preserve">für den oben genannten Studiengang </w:t>
      </w:r>
      <w:r w:rsidR="00AD0BC7">
        <w:rPr>
          <w:rFonts w:cs="Times New Roman"/>
        </w:rPr>
        <w:t xml:space="preserve">unteranderem </w:t>
      </w:r>
      <w:r w:rsidR="00362712">
        <w:rPr>
          <w:rFonts w:cs="Times New Roman"/>
        </w:rPr>
        <w:t xml:space="preserve">durch </w:t>
      </w:r>
      <w:r w:rsidR="0056267A">
        <w:rPr>
          <w:rFonts w:cs="Times New Roman"/>
        </w:rPr>
        <w:t>Visualisierung</w:t>
      </w:r>
      <w:r w:rsidR="00362712">
        <w:rPr>
          <w:rFonts w:cs="Times New Roman"/>
        </w:rPr>
        <w:t xml:space="preserve"> von Elektronik zu </w:t>
      </w:r>
      <w:r w:rsidR="00F169B5">
        <w:rPr>
          <w:rFonts w:cs="Times New Roman"/>
        </w:rPr>
        <w:t>motivie</w:t>
      </w:r>
      <w:r w:rsidR="00362712">
        <w:rPr>
          <w:rFonts w:cs="Times New Roman"/>
        </w:rPr>
        <w:t>ren</w:t>
      </w:r>
      <w:r w:rsidR="00F169B5">
        <w:rPr>
          <w:rFonts w:cs="Times New Roman"/>
        </w:rPr>
        <w:t>.</w:t>
      </w:r>
    </w:p>
    <w:p w14:paraId="35320249" w14:textId="6382613D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lastRenderedPageBreak/>
        <w:t xml:space="preserve"> </w:t>
      </w:r>
      <w:bookmarkStart w:id="1" w:name="_Toc33606699"/>
      <w:r w:rsidRPr="00594CF2">
        <w:rPr>
          <w:rFonts w:cs="Times New Roman"/>
        </w:rPr>
        <w:t>Projektdefinition</w:t>
      </w:r>
      <w:bookmarkEnd w:id="1"/>
    </w:p>
    <w:p w14:paraId="27420AF5" w14:textId="58E59674" w:rsidR="00B261B3" w:rsidRPr="008966EC" w:rsidRDefault="00077346" w:rsidP="008966EC">
      <w:pPr>
        <w:pStyle w:val="berschrift2"/>
        <w:spacing w:before="0" w:line="240" w:lineRule="auto"/>
        <w:rPr>
          <w:rFonts w:cs="Times New Roman"/>
        </w:rPr>
      </w:pPr>
      <w:bookmarkStart w:id="2" w:name="_Toc33606700"/>
      <w:r w:rsidRPr="00594CF2">
        <w:rPr>
          <w:rFonts w:cs="Times New Roman"/>
        </w:rPr>
        <w:t>Ausgangslage</w:t>
      </w:r>
      <w:bookmarkEnd w:id="2"/>
      <w:r w:rsidRPr="00594CF2">
        <w:rPr>
          <w:rFonts w:cs="Times New Roman"/>
        </w:rPr>
        <w:t xml:space="preserve"> </w:t>
      </w: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3" w:name="_Toc33606701"/>
      <w:r w:rsidRPr="00594CF2">
        <w:rPr>
          <w:rFonts w:cs="Times New Roman"/>
        </w:rPr>
        <w:t>Projektziele</w:t>
      </w:r>
      <w:bookmarkEnd w:id="3"/>
    </w:p>
    <w:p w14:paraId="1D7FA5C8" w14:textId="17EA0448" w:rsidR="003038DE" w:rsidRDefault="00077346">
      <w:r w:rsidRPr="00594CF2">
        <w:t xml:space="preserve">Damit klare Rahmenbedingungen herrschen, müssen die genauen Ziele definiert werden. In der nachfolgenden Tabelle sind die genauen Anforderungen an das </w:t>
      </w:r>
      <w:r w:rsidR="006F75EC" w:rsidRPr="00594CF2">
        <w:t>Produkt</w:t>
      </w:r>
      <w:r w:rsidRPr="00594CF2">
        <w:t xml:space="preserve"> ersichtlich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EB136E" w14:paraId="4C49E2FA" w14:textId="77777777" w:rsidTr="00EB136E">
        <w:tc>
          <w:tcPr>
            <w:tcW w:w="3020" w:type="dxa"/>
            <w:shd w:val="clear" w:color="auto" w:fill="D9E2F3" w:themeFill="accent1" w:themeFillTint="33"/>
          </w:tcPr>
          <w:p w14:paraId="4C94FFC0" w14:textId="3671DA40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B245985" w14:textId="48CE8FC2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Mindestanforderung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C8B04F5" w14:textId="0CACDD25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Wunschanforderung</w:t>
            </w:r>
          </w:p>
        </w:tc>
      </w:tr>
      <w:tr w:rsidR="00EB136E" w14:paraId="43B8E84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9955E98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025ADBE4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2B2782A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3D267DFE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59668B70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4E00396E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9A8007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C07A74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3126FB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355410F3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3020" w:type="dxa"/>
          </w:tcPr>
          <w:p w14:paraId="751B1BD5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088DEEEE" w14:textId="3E006770" w:rsidR="00B676CF" w:rsidRPr="00594CF2" w:rsidRDefault="00B676CF">
      <w:bookmarkStart w:id="4" w:name="_Hlk531077830"/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5" w:name="_Toc530995052"/>
      <w:bookmarkStart w:id="6" w:name="_Toc531632247"/>
      <w:bookmarkStart w:id="7" w:name="_Toc33606702"/>
      <w:bookmarkEnd w:id="4"/>
      <w:r w:rsidRPr="00594CF2">
        <w:t>Nichtziele</w:t>
      </w:r>
      <w:bookmarkEnd w:id="5"/>
      <w:bookmarkEnd w:id="6"/>
      <w:bookmarkEnd w:id="7"/>
    </w:p>
    <w:p w14:paraId="064C6576" w14:textId="308CFDA5" w:rsidR="003038DE" w:rsidRDefault="00077346">
      <w:r w:rsidRPr="00594CF2">
        <w:t>Um eine klare Eingrenzung des Projekts zu erlangen wurden ebenfalls folgende Nichtziele definier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972"/>
        <w:gridCol w:w="6088"/>
      </w:tblGrid>
      <w:tr w:rsidR="00EB136E" w14:paraId="7C339C0C" w14:textId="77777777" w:rsidTr="006831C7">
        <w:tc>
          <w:tcPr>
            <w:tcW w:w="2972" w:type="dxa"/>
            <w:shd w:val="clear" w:color="auto" w:fill="D9E2F3" w:themeFill="accent1" w:themeFillTint="33"/>
          </w:tcPr>
          <w:p w14:paraId="3D4E4E70" w14:textId="1E4A50F9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6088" w:type="dxa"/>
            <w:shd w:val="clear" w:color="auto" w:fill="D9E2F3" w:themeFill="accent1" w:themeFillTint="33"/>
          </w:tcPr>
          <w:p w14:paraId="0023E5CD" w14:textId="491F30A5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Beschreibung</w:t>
            </w:r>
          </w:p>
        </w:tc>
      </w:tr>
      <w:tr w:rsidR="00EB136E" w14:paraId="30AA491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62F66980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223A465E" w14:textId="77777777" w:rsidR="00EB136E" w:rsidRDefault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03608675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1C44DE1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1908D859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  <w:tr w:rsidR="006831C7" w14:paraId="2F7E59D8" w14:textId="77777777" w:rsidTr="006831C7">
        <w:tc>
          <w:tcPr>
            <w:tcW w:w="2972" w:type="dxa"/>
            <w:shd w:val="clear" w:color="auto" w:fill="F2F2F2" w:themeFill="background1" w:themeFillShade="F2"/>
          </w:tcPr>
          <w:p w14:paraId="4A91E937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  <w:tc>
          <w:tcPr>
            <w:tcW w:w="6088" w:type="dxa"/>
          </w:tcPr>
          <w:p w14:paraId="5AACBA92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</w:p>
        </w:tc>
      </w:tr>
    </w:tbl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7FA8970C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8" w:name="_Toc33606703"/>
      <w:r w:rsidRPr="00594CF2">
        <w:rPr>
          <w:rFonts w:cs="Times New Roman"/>
        </w:rPr>
        <w:t>Lieferobjekte</w:t>
      </w:r>
      <w:bookmarkEnd w:id="8"/>
      <w:r w:rsidRPr="00594CF2">
        <w:rPr>
          <w:rFonts w:cs="Times New Roman"/>
        </w:rPr>
        <w:t xml:space="preserve"> </w:t>
      </w:r>
    </w:p>
    <w:p w14:paraId="01B7A3D2" w14:textId="6B60895A" w:rsidR="003038DE" w:rsidRDefault="000E161E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Folgende Lieferobjekte müssen dem Auftragsgeber und den Betreuungspersonen zugestellt werden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6831C7" w14:paraId="6F2CFFDB" w14:textId="77777777" w:rsidTr="006831C7">
        <w:tc>
          <w:tcPr>
            <w:tcW w:w="3020" w:type="dxa"/>
            <w:shd w:val="clear" w:color="auto" w:fill="D9E2F3" w:themeFill="accent1" w:themeFillTint="33"/>
          </w:tcPr>
          <w:p w14:paraId="522FF451" w14:textId="3B89CF7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Lieferobjekt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14BC9E1F" w14:textId="30E7F2E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form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230AC4CF" w14:textId="4D5E3B05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 w:rsidRPr="0048301B">
              <w:t>Abgabetermin</w:t>
            </w:r>
          </w:p>
        </w:tc>
      </w:tr>
      <w:tr w:rsidR="006831C7" w14:paraId="18BF552F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C60596A" w14:textId="43851AD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Org. Pflichtenheft</w:t>
            </w:r>
          </w:p>
        </w:tc>
        <w:tc>
          <w:tcPr>
            <w:tcW w:w="3020" w:type="dxa"/>
          </w:tcPr>
          <w:p w14:paraId="0752FDDF" w14:textId="2BA0C2C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15E1F6A2" w14:textId="269CB81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F30D714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A243A50" w14:textId="5A63D05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l. Pflichtenheft</w:t>
            </w:r>
          </w:p>
        </w:tc>
        <w:tc>
          <w:tcPr>
            <w:tcW w:w="3020" w:type="dxa"/>
          </w:tcPr>
          <w:p w14:paraId="4ADDCEFA" w14:textId="2FA94C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A5A2456" w14:textId="0E7A7499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0.03.2020</w:t>
            </w:r>
          </w:p>
        </w:tc>
      </w:tr>
      <w:tr w:rsidR="006831C7" w14:paraId="2C7DC75A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2B4A13D" w14:textId="1BD2FDC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Def. fachl. Pflichtenheft</w:t>
            </w:r>
          </w:p>
        </w:tc>
        <w:tc>
          <w:tcPr>
            <w:tcW w:w="3020" w:type="dxa"/>
          </w:tcPr>
          <w:p w14:paraId="669A43DA" w14:textId="45155471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4729DFDC" w14:textId="19482CF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4.03.2020</w:t>
            </w:r>
          </w:p>
        </w:tc>
      </w:tr>
      <w:tr w:rsidR="006831C7" w14:paraId="02B693E9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33189F97" w14:textId="1A01C325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1</w:t>
            </w:r>
          </w:p>
        </w:tc>
        <w:tc>
          <w:tcPr>
            <w:tcW w:w="3020" w:type="dxa"/>
          </w:tcPr>
          <w:p w14:paraId="52AF2D0F" w14:textId="58E285D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2560840C" w14:textId="13E9BF5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29.03.2020</w:t>
            </w:r>
          </w:p>
        </w:tc>
      </w:tr>
      <w:tr w:rsidR="006831C7" w14:paraId="03AD8A55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24D0850" w14:textId="2813B462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Zwischenpräsentation</w:t>
            </w:r>
          </w:p>
        </w:tc>
        <w:tc>
          <w:tcPr>
            <w:tcW w:w="3020" w:type="dxa"/>
          </w:tcPr>
          <w:p w14:paraId="4044CBDD" w14:textId="77777777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2A4DBF38" w14:textId="5B17BB3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7.04.2020</w:t>
            </w:r>
          </w:p>
        </w:tc>
      </w:tr>
      <w:tr w:rsidR="006831C7" w14:paraId="4AE9E5DC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64391AC6" w14:textId="6BA2FF78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2</w:t>
            </w:r>
          </w:p>
        </w:tc>
        <w:tc>
          <w:tcPr>
            <w:tcW w:w="3020" w:type="dxa"/>
          </w:tcPr>
          <w:p w14:paraId="7DC4FD16" w14:textId="16B7B77B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092E290F" w14:textId="1B0ACD80" w:rsidR="006831C7" w:rsidRDefault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3.05.2020</w:t>
            </w:r>
          </w:p>
        </w:tc>
      </w:tr>
      <w:tr w:rsidR="006831C7" w14:paraId="0E52BDA2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C11B566" w14:textId="7892DC41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3</w:t>
            </w:r>
          </w:p>
        </w:tc>
        <w:tc>
          <w:tcPr>
            <w:tcW w:w="3020" w:type="dxa"/>
          </w:tcPr>
          <w:p w14:paraId="1E68CA92" w14:textId="0577F7CF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35300594" w14:textId="76A8BD3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17.05.2020</w:t>
            </w:r>
          </w:p>
        </w:tc>
      </w:tr>
      <w:tr w:rsidR="006831C7" w14:paraId="4F4F6660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2D46563F" w14:textId="627AA10E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tatusbericht 4</w:t>
            </w:r>
          </w:p>
        </w:tc>
        <w:tc>
          <w:tcPr>
            <w:tcW w:w="3020" w:type="dxa"/>
          </w:tcPr>
          <w:p w14:paraId="7E678666" w14:textId="50C4A2DD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per Mail</w:t>
            </w:r>
          </w:p>
        </w:tc>
        <w:tc>
          <w:tcPr>
            <w:tcW w:w="3020" w:type="dxa"/>
          </w:tcPr>
          <w:p w14:paraId="649BFD40" w14:textId="4005E21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  <w:tr w:rsidR="006831C7" w14:paraId="2EFDBDE8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061FC9B7" w14:textId="7DC16043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Fachbericht und Fact-Sheet</w:t>
            </w:r>
          </w:p>
        </w:tc>
        <w:tc>
          <w:tcPr>
            <w:tcW w:w="3020" w:type="dxa"/>
          </w:tcPr>
          <w:p w14:paraId="0C8A1B98" w14:textId="67612886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PDF auf USB-Stick</w:t>
            </w:r>
          </w:p>
        </w:tc>
        <w:tc>
          <w:tcPr>
            <w:tcW w:w="3020" w:type="dxa"/>
          </w:tcPr>
          <w:p w14:paraId="29514CD8" w14:textId="0C8EF3C9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  <w:tr w:rsidR="006831C7" w14:paraId="0F0BE3FD" w14:textId="77777777" w:rsidTr="006831C7">
        <w:tc>
          <w:tcPr>
            <w:tcW w:w="3020" w:type="dxa"/>
            <w:shd w:val="clear" w:color="auto" w:fill="F2F2F2" w:themeFill="background1" w:themeFillShade="F2"/>
          </w:tcPr>
          <w:p w14:paraId="470AEFE9" w14:textId="532CAF0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Schlusspräsentation</w:t>
            </w:r>
          </w:p>
        </w:tc>
        <w:tc>
          <w:tcPr>
            <w:tcW w:w="3020" w:type="dxa"/>
          </w:tcPr>
          <w:p w14:paraId="09A29B15" w14:textId="77777777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</w:p>
        </w:tc>
        <w:tc>
          <w:tcPr>
            <w:tcW w:w="3020" w:type="dxa"/>
          </w:tcPr>
          <w:p w14:paraId="3E243B83" w14:textId="784A3C34" w:rsidR="006831C7" w:rsidRDefault="006831C7" w:rsidP="006831C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</w:rPr>
            </w:pPr>
            <w:r>
              <w:rPr>
                <w:rFonts w:cs="Times New Roman"/>
              </w:rPr>
              <w:t>09.06.2020</w:t>
            </w:r>
          </w:p>
        </w:tc>
      </w:tr>
    </w:tbl>
    <w:p w14:paraId="71823E60" w14:textId="77777777" w:rsidR="006831C7" w:rsidRDefault="006831C7">
      <w:pPr>
        <w:spacing w:after="0" w:line="240" w:lineRule="auto"/>
        <w:rPr>
          <w:rFonts w:cs="Times New Roman"/>
        </w:rPr>
      </w:pPr>
    </w:p>
    <w:p w14:paraId="2308A136" w14:textId="77777777" w:rsidR="000E161E" w:rsidRPr="00594CF2" w:rsidRDefault="000E161E">
      <w:pPr>
        <w:spacing w:after="0" w:line="240" w:lineRule="auto"/>
        <w:rPr>
          <w:rFonts w:cs="Times New Roman"/>
        </w:rPr>
      </w:pPr>
    </w:p>
    <w:p w14:paraId="21A2A1B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588D44A3" w14:textId="7A486A33" w:rsidR="003745C4" w:rsidRDefault="00C50D9B" w:rsidP="003745C4">
      <w:pPr>
        <w:pStyle w:val="berschrift1"/>
        <w:spacing w:before="0" w:line="240" w:lineRule="auto"/>
        <w:rPr>
          <w:rFonts w:cs="Times New Roman"/>
        </w:rPr>
      </w:pPr>
      <w:bookmarkStart w:id="9" w:name="_Toc33606704"/>
      <w:r>
        <w:rPr>
          <w:rFonts w:cs="Times New Roman"/>
        </w:rPr>
        <w:lastRenderedPageBreak/>
        <w:t>Lösungskonzept</w:t>
      </w:r>
      <w:bookmarkEnd w:id="9"/>
    </w:p>
    <w:p w14:paraId="471F1F16" w14:textId="77777777" w:rsidR="00BF7249" w:rsidRPr="00BF7249" w:rsidRDefault="00BF7249" w:rsidP="00BF7249"/>
    <w:p w14:paraId="79E96CE3" w14:textId="2724636B" w:rsidR="00BF7249" w:rsidRPr="00BF7249" w:rsidRDefault="00BF7249" w:rsidP="00BF7249">
      <w:pPr>
        <w:pStyle w:val="berschrift2"/>
      </w:pPr>
      <w:bookmarkStart w:id="10" w:name="_Toc33606705"/>
      <w:r>
        <w:t>Blockschaltbild und Produkteeigenschaften</w:t>
      </w:r>
      <w:bookmarkEnd w:id="10"/>
    </w:p>
    <w:p w14:paraId="50940488" w14:textId="67666B9B" w:rsidR="003745C4" w:rsidRDefault="00BF7249" w:rsidP="00E4347C">
      <w:pPr>
        <w:pStyle w:val="berschrift2"/>
        <w:spacing w:before="0" w:line="240" w:lineRule="auto"/>
        <w:rPr>
          <w:rFonts w:cs="Times New Roman"/>
        </w:rPr>
      </w:pPr>
      <w:bookmarkStart w:id="11" w:name="_Toc33606706"/>
      <w:r>
        <w:rPr>
          <w:rFonts w:cs="Times New Roman"/>
        </w:rPr>
        <w:t>Hardware</w:t>
      </w:r>
      <w:bookmarkEnd w:id="11"/>
    </w:p>
    <w:p w14:paraId="5F3B0833" w14:textId="76B68622" w:rsidR="005D4ADD" w:rsidRDefault="005D4ADD" w:rsidP="005D4ADD"/>
    <w:p w14:paraId="5344BEFC" w14:textId="0F5FB479" w:rsidR="005D4ADD" w:rsidRDefault="005D4ADD" w:rsidP="005D4ADD"/>
    <w:p w14:paraId="659B4126" w14:textId="101F3BAE" w:rsidR="005D4ADD" w:rsidRDefault="005D4ADD" w:rsidP="005D4ADD"/>
    <w:p w14:paraId="194132C4" w14:textId="754557A6" w:rsidR="005D4ADD" w:rsidRDefault="005D4ADD" w:rsidP="005D4ADD"/>
    <w:p w14:paraId="00408254" w14:textId="45D49048" w:rsidR="005D4ADD" w:rsidRDefault="005D4ADD" w:rsidP="005D4ADD"/>
    <w:p w14:paraId="06AFE3BE" w14:textId="24C099C3" w:rsidR="005D4ADD" w:rsidRDefault="005D4ADD" w:rsidP="005D4ADD"/>
    <w:p w14:paraId="0BD787FD" w14:textId="6688A696" w:rsidR="005D4ADD" w:rsidRDefault="005D4ADD" w:rsidP="005D4ADD"/>
    <w:p w14:paraId="236BB2BE" w14:textId="75B4EC3A" w:rsidR="005D4ADD" w:rsidRDefault="005D4ADD" w:rsidP="005D4ADD"/>
    <w:p w14:paraId="38D758AB" w14:textId="38716BAB" w:rsidR="005D4ADD" w:rsidRDefault="005D4ADD" w:rsidP="005D4ADD"/>
    <w:p w14:paraId="723C46E6" w14:textId="0D78E636" w:rsidR="005D4ADD" w:rsidRDefault="005D4ADD" w:rsidP="005D4ADD"/>
    <w:p w14:paraId="72245472" w14:textId="76C88768" w:rsidR="005D4ADD" w:rsidRDefault="005D4ADD" w:rsidP="005D4ADD"/>
    <w:p w14:paraId="05FF9380" w14:textId="38CA4C93" w:rsidR="005D4ADD" w:rsidRDefault="005D4ADD" w:rsidP="005D4ADD"/>
    <w:p w14:paraId="43E86A49" w14:textId="464245EA" w:rsidR="005D4ADD" w:rsidRDefault="005D4ADD" w:rsidP="005D4ADD"/>
    <w:p w14:paraId="77810236" w14:textId="2B3EDA83" w:rsidR="005D4ADD" w:rsidRDefault="005D4ADD" w:rsidP="005D4ADD"/>
    <w:p w14:paraId="2551A809" w14:textId="48A82FF2" w:rsidR="005D4ADD" w:rsidRDefault="005D4ADD" w:rsidP="005D4ADD"/>
    <w:p w14:paraId="7744261C" w14:textId="0C770027" w:rsidR="005D4ADD" w:rsidRDefault="005D4ADD" w:rsidP="005D4ADD"/>
    <w:p w14:paraId="4C4D94EF" w14:textId="57577A93" w:rsidR="005D4ADD" w:rsidRDefault="005D4ADD" w:rsidP="005D4ADD"/>
    <w:p w14:paraId="52064CDE" w14:textId="56BFB6F7" w:rsidR="005D4ADD" w:rsidRDefault="005D4ADD" w:rsidP="005D4ADD"/>
    <w:p w14:paraId="13DB052A" w14:textId="5461D128" w:rsidR="005D4ADD" w:rsidRDefault="005D4ADD" w:rsidP="005D4ADD"/>
    <w:p w14:paraId="47A1CE83" w14:textId="257C4F68" w:rsidR="005D4ADD" w:rsidRDefault="005D4ADD" w:rsidP="005D4ADD"/>
    <w:p w14:paraId="2CFF1E20" w14:textId="52338731" w:rsidR="005D4ADD" w:rsidRDefault="005D4ADD" w:rsidP="005D4ADD"/>
    <w:p w14:paraId="1DD64D47" w14:textId="415F548A" w:rsidR="005D4ADD" w:rsidRDefault="005D4ADD" w:rsidP="005D4ADD"/>
    <w:p w14:paraId="013B115F" w14:textId="521617D1" w:rsidR="005D4ADD" w:rsidRDefault="005D4ADD" w:rsidP="005D4ADD"/>
    <w:p w14:paraId="349C9082" w14:textId="75609986" w:rsidR="005D4ADD" w:rsidRDefault="005D4ADD" w:rsidP="005D4ADD"/>
    <w:p w14:paraId="15EEA2C4" w14:textId="7EE7010E" w:rsidR="005D4ADD" w:rsidRDefault="005D4ADD" w:rsidP="005D4ADD"/>
    <w:p w14:paraId="7F207DB4" w14:textId="1C8359E7" w:rsidR="005D4ADD" w:rsidRDefault="005D4ADD" w:rsidP="005D4ADD"/>
    <w:p w14:paraId="761CC1F7" w14:textId="484A12C5" w:rsidR="005D4ADD" w:rsidRDefault="005D4ADD" w:rsidP="005D4ADD"/>
    <w:p w14:paraId="5CBEFB16" w14:textId="25B36DEF" w:rsidR="005D4ADD" w:rsidRDefault="005D4ADD" w:rsidP="005D4ADD"/>
    <w:p w14:paraId="69292335" w14:textId="7ABBDCF5" w:rsidR="00926690" w:rsidRDefault="00501968" w:rsidP="00926690">
      <w:pPr>
        <w:pStyle w:val="berschrift3"/>
      </w:pPr>
      <w:r>
        <w:lastRenderedPageBreak/>
        <w:t xml:space="preserve">Interaktion </w:t>
      </w:r>
      <w:r w:rsidR="00175086">
        <w:t>durch</w:t>
      </w:r>
      <w:r>
        <w:t xml:space="preserve"> </w:t>
      </w:r>
      <w:r w:rsidR="00926690">
        <w:t>Mikrophon</w:t>
      </w:r>
    </w:p>
    <w:p w14:paraId="2D9BE189" w14:textId="1E8DAAC4" w:rsidR="00FA181E" w:rsidRDefault="00953070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1854882" wp14:editId="0F684CB1">
                <wp:simplePos x="0" y="0"/>
                <wp:positionH relativeFrom="margin">
                  <wp:align>center</wp:align>
                </wp:positionH>
                <wp:positionV relativeFrom="paragraph">
                  <wp:posOffset>969010</wp:posOffset>
                </wp:positionV>
                <wp:extent cx="3381375" cy="1838325"/>
                <wp:effectExtent l="0" t="0" r="9525" b="9525"/>
                <wp:wrapTopAndBottom/>
                <wp:docPr id="7" name="Gruppieren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1375" cy="1838325"/>
                          <a:chOff x="0" y="0"/>
                          <a:chExt cx="3381375" cy="1838325"/>
                        </a:xfrm>
                      </wpg:grpSpPr>
                      <pic:pic xmlns:pic="http://schemas.openxmlformats.org/drawingml/2006/picture">
                        <pic:nvPicPr>
                          <pic:cNvPr id="5" name="Grafik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1533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feld 6"/>
                        <wps:cNvSpPr txBox="1"/>
                        <wps:spPr>
                          <a:xfrm>
                            <a:off x="0" y="1590675"/>
                            <a:ext cx="3381375" cy="2476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3BE8A82" w14:textId="4A5F3758" w:rsidR="00953070" w:rsidRPr="002C5717" w:rsidRDefault="00953070" w:rsidP="00953070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Abbildung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r>
                                <w:t>: Aufbau eines Elektret-Mikroph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854882" id="Gruppieren 7" o:spid="_x0000_s1026" style="position:absolute;margin-left:0;margin-top:76.3pt;width:266.25pt;height:144.75pt;z-index:251660288;mso-position-horizontal:center;mso-position-horizontal-relative:margin;mso-height-relative:margin" coordsize="33813,18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5" o:spid="_x0000_s1027" type="#_x0000_t75" style="position:absolute;width:33813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6" o:spid="_x0000_s1028" type="#_x0000_t202" style="position:absolute;top:15906;width:3381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" stroked="f">
                  <v:textbox inset="0,0,0,0">
                    <w:txbxContent>
                      <w:p w14:paraId="53BE8A82" w14:textId="4A5F3758" w:rsidR="00953070" w:rsidRPr="002C5717" w:rsidRDefault="00953070" w:rsidP="00953070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r>
                          <w:fldChar w:fldCharType="begin"/>
                        </w:r>
                        <w:r>
                          <w:instrText xml:space="preserve"> SEQ Abbildung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>: Aufbau eines Elektret-Mikrophons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Eine Möglichkeit mit dem POV </w:t>
      </w:r>
      <w:r w:rsidR="00175086">
        <w:t>interagieren</w:t>
      </w:r>
      <w:r w:rsidR="00926690">
        <w:t xml:space="preserve"> zu können erfolgt über den Schallpegel. Dazu ist am «Nordpol» der Kugel ein Elektret-Mikrophon montiert.</w:t>
      </w:r>
      <w:r w:rsidR="009C1D1A">
        <w:t xml:space="preserve"> Diese Art </w:t>
      </w:r>
      <w:r w:rsidR="00175086">
        <w:t>von Mikrophonen</w:t>
      </w:r>
      <w:r w:rsidR="009C1D1A">
        <w:t xml:space="preserve"> </w:t>
      </w:r>
      <w:r w:rsidR="00175086">
        <w:t>wird</w:t>
      </w:r>
      <w:r w:rsidR="009C1D1A">
        <w:t xml:space="preserve"> oft in </w:t>
      </w:r>
      <w:r w:rsidR="00175086">
        <w:t>kommerzieller</w:t>
      </w:r>
      <w:r w:rsidR="009C1D1A">
        <w:t xml:space="preserve"> Elektronik aufgrund ihrer kleinen Dimensionen, des guten Frequenzverhaltens und des niedrigen Preises eingesetzt.</w:t>
      </w:r>
      <w:r w:rsidR="00976089">
        <w:t xml:space="preserve"> Sie bestehen aus einem Kondensator mit konstanter Ladung und einem JFET, welcher als Impedanzwandler dient. </w:t>
      </w:r>
      <w:r w:rsidR="00976089">
        <w:t>[1]</w:t>
      </w:r>
    </w:p>
    <w:p w14:paraId="577EC512" w14:textId="22988038" w:rsidR="0026528C" w:rsidRDefault="005D4ADD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5888880D" wp14:editId="2F52DA0C">
                <wp:simplePos x="0" y="0"/>
                <wp:positionH relativeFrom="margin">
                  <wp:posOffset>718820</wp:posOffset>
                </wp:positionH>
                <wp:positionV relativeFrom="paragraph">
                  <wp:posOffset>3522345</wp:posOffset>
                </wp:positionV>
                <wp:extent cx="4000500" cy="3590290"/>
                <wp:effectExtent l="0" t="0" r="0" b="0"/>
                <wp:wrapTopAndBottom/>
                <wp:docPr id="3" name="Gruppieren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0500" cy="3590290"/>
                          <a:chOff x="-561975" y="0"/>
                          <a:chExt cx="4000500" cy="3590925"/>
                        </a:xfrm>
                      </wpg:grpSpPr>
                      <pic:pic xmlns:pic="http://schemas.openxmlformats.org/drawingml/2006/picture">
                        <pic:nvPicPr>
                          <pic:cNvPr id="1" name="Grafik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100" cy="3029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feld 2"/>
                        <wps:cNvSpPr txBox="1"/>
                        <wps:spPr>
                          <a:xfrm>
                            <a:off x="-561975" y="3086100"/>
                            <a:ext cx="4000500" cy="5048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8CC93F9" w14:textId="2451C6D6" w:rsidR="00E5637A" w:rsidRPr="001819C0" w:rsidRDefault="00E5637A" w:rsidP="00E5637A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Abbildung \* ARABIC </w:instrText>
                              </w:r>
                              <w:r>
                                <w:fldChar w:fldCharType="separate"/>
                              </w:r>
                              <w:r w:rsidR="00953070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  <w:r>
                                <w:t>: Aufbau des Mikrophonverstärkers.</w:t>
                              </w:r>
                              <w:r w:rsidR="002C5EC2" w:rsidRPr="002C5EC2">
                                <w:t xml:space="preserve"> R1 speist das eingebaute FET des Mikrophons. C1 dient zum Entkoppeln des Signals und R2 bestimmt die Verstärkung. CF verhindert, dass der Verstärker zu schwingen beginn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88880D" id="Gruppieren 3" o:spid="_x0000_s1029" style="position:absolute;margin-left:56.6pt;margin-top:277.35pt;width:315pt;height:282.7pt;z-index:251656192;mso-position-horizontal-relative:margin;mso-width-relative:margin;mso-height-relative:margin" coordorigin="-5619" coordsize="40005,35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">
                <v:shape id="Grafik 1" o:spid="_x0000_s1030" type="#_x0000_t75" style="position:absolute;width:29591;height:30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">
                  <v:imagedata r:id="rId14" o:title=""/>
                </v:shape>
                <v:shape id="Textfeld 2" o:spid="_x0000_s1031" type="#_x0000_t202" style="position:absolute;left:-5619;top:30861;width:40004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68CC93F9" w14:textId="2451C6D6" w:rsidR="00E5637A" w:rsidRPr="001819C0" w:rsidRDefault="00E5637A" w:rsidP="00E5637A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r>
                          <w:fldChar w:fldCharType="begin"/>
                        </w:r>
                        <w:r>
                          <w:instrText xml:space="preserve"> SEQ Abbildung \* ARABIC </w:instrText>
                        </w:r>
                        <w:r>
                          <w:fldChar w:fldCharType="separate"/>
                        </w:r>
                        <w:r w:rsidR="00953070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  <w:r>
                          <w:t>: Aufbau des Mikrophonverstärkers.</w:t>
                        </w:r>
                        <w:r w:rsidR="002C5EC2" w:rsidRPr="002C5EC2">
                          <w:t xml:space="preserve"> R1 speist das eingebaute FET des Mikrophons. C1 dient zum Entkoppeln des Signals und R2 bestimmt die Verstärkung. CF verhindert, dass der Verstärker zu schwingen beginnt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Das Mikrophonsignal wird mit einem diskret aufgebauten Verstärker </w:t>
      </w:r>
      <w:r w:rsidR="00F84B97">
        <w:t xml:space="preserve">auf eine Spannung gebracht, welche vom Mikrokontroller </w:t>
      </w:r>
      <w:r w:rsidR="00175086">
        <w:t>weiterverarbeiten</w:t>
      </w:r>
      <w:r w:rsidR="00F84B97">
        <w:t xml:space="preserve"> werden kann</w:t>
      </w:r>
      <w:r w:rsidR="0026528C">
        <w:t xml:space="preserve"> (max. 3.3V)</w:t>
      </w:r>
      <w:r w:rsidR="00F84B97">
        <w:t>. Elektret-Mikrophone haben meistens eine Empfindlichkeit zwischen -46dBV und -35dBV</w:t>
      </w:r>
      <w:r w:rsidR="004334F8">
        <w:t>,</w:t>
      </w:r>
      <w:r w:rsidR="00F84B97">
        <w:t xml:space="preserve"> </w:t>
      </w:r>
      <w:r w:rsidR="004334F8">
        <w:t>u</w:t>
      </w:r>
      <w:r w:rsidR="00F84B97">
        <w:t>mgerechnet entspricht dies einer Empfindlichkeit von 5</w:t>
      </w:r>
      <w:r w:rsidR="00B655DF">
        <w:t>…</w:t>
      </w:r>
      <w:r w:rsidR="00F84B97">
        <w:t>18mV/Pa</w:t>
      </w:r>
      <w:r w:rsidR="004334F8">
        <w:t xml:space="preserve"> [</w:t>
      </w:r>
      <w:r w:rsidR="009C1D1A">
        <w:t>2</w:t>
      </w:r>
      <w:r w:rsidR="004334F8">
        <w:t>]</w:t>
      </w:r>
      <w:r w:rsidR="00F84B97">
        <w:t xml:space="preserve">. </w:t>
      </w:r>
      <w:r w:rsidR="004334F8">
        <w:t xml:space="preserve">Der Schalldruck einer Unterhaltung aus 1m Distanz liegt bei etwa </w:t>
      </w:r>
      <w:r w:rsidR="00B117EB">
        <w:t>40</w:t>
      </w:r>
      <w:r w:rsidR="00B655DF">
        <w:t>…50dB (Referen</w:t>
      </w:r>
      <w:r w:rsidR="00175086">
        <w:t>z</w:t>
      </w:r>
      <w:r w:rsidR="00B655DF">
        <w:t>pegel: 20μPa)</w:t>
      </w:r>
      <w:r w:rsidR="00B117EB">
        <w:t xml:space="preserve"> was </w:t>
      </w:r>
      <w:r w:rsidR="002A7F87">
        <w:t xml:space="preserve">im Mittel </w:t>
      </w:r>
      <w:r w:rsidR="00B117EB">
        <w:t xml:space="preserve">rund </w:t>
      </w:r>
      <w:r w:rsidR="002A7F87">
        <w:t>4</w:t>
      </w:r>
      <w:r w:rsidR="00B655DF">
        <w:t>mPa</w:t>
      </w:r>
      <w:r w:rsidR="004334F8">
        <w:t xml:space="preserve"> </w:t>
      </w:r>
      <w:r w:rsidR="00B117EB">
        <w:t>entspricht</w:t>
      </w:r>
      <w:r w:rsidR="00B655DF">
        <w:t xml:space="preserve"> </w:t>
      </w:r>
      <w:r w:rsidR="004334F8">
        <w:t>[</w:t>
      </w:r>
      <w:r w:rsidR="009C1D1A">
        <w:t>3</w:t>
      </w:r>
      <w:r w:rsidR="004334F8">
        <w:t>]</w:t>
      </w:r>
      <w:r w:rsidR="00B117EB">
        <w:t>.</w:t>
      </w:r>
      <w:r w:rsidR="00B655DF">
        <w:t xml:space="preserve"> Daraus </w:t>
      </w:r>
      <w:r w:rsidR="002A7F87">
        <w:t>ergibt</w:t>
      </w:r>
      <w:r w:rsidR="00B655DF">
        <w:t xml:space="preserve"> sich ein Ausgangssignal </w:t>
      </w:r>
      <w:r w:rsidR="00175086">
        <w:t>der Amplitude</w:t>
      </w:r>
      <w:r w:rsidR="002A7F87">
        <w:t xml:space="preserve"> 20…72</w:t>
      </w:r>
      <w:r w:rsidR="002A7F87">
        <w:t>μ</w:t>
      </w:r>
      <w:r w:rsidR="002A7F87">
        <w:t>V. Für diesen Fall wird also eine Verstärkung von ungefähr 90…100dB benötigt</w:t>
      </w:r>
      <w:r w:rsidR="00855A04">
        <w:t xml:space="preserve">. </w:t>
      </w:r>
      <w:r w:rsidR="00CB1DCD">
        <w:t xml:space="preserve">Da der Ausgang eines Elektret-Mikrophons </w:t>
      </w:r>
      <w:r w:rsidR="0026528C">
        <w:t xml:space="preserve">sehr hochohmig ist, wird ein Transimpedanzverstärker verwendet. Das nachfolgende Bild zeigt, wie der grundsätzliche Aufbau </w:t>
      </w:r>
      <w:r w:rsidR="008D7136">
        <w:t>des Verstärkers aussieht</w:t>
      </w:r>
      <w:r w:rsidR="0026528C">
        <w:t>.</w:t>
      </w:r>
    </w:p>
    <w:p w14:paraId="65431094" w14:textId="27C97D41" w:rsidR="00FA181E" w:rsidRDefault="003B5582" w:rsidP="00926690">
      <w:r>
        <w:t xml:space="preserve">Damit der Mikrocontroller das Signal auswerten kann, muss dieses zudem nach der Verstärkung mit einem Spannungsteiler angehoben werden, dass es im Bereich 0…3.3V schwingt. Um Aliasing-Effekte zu verhindern, muss ein Tiefpassfilter mit einer Grenzfrequenz kleiner als die </w:t>
      </w:r>
      <w:r>
        <w:lastRenderedPageBreak/>
        <w:t>halbe Sampling-</w:t>
      </w:r>
      <w:r w:rsidR="00B31A1A">
        <w:t>F</w:t>
      </w:r>
      <w:r>
        <w:t>requenz des ADCs integriert werden</w:t>
      </w:r>
      <w:r w:rsidR="00B31A1A">
        <w:t>. Jedoch sollte diese Grenzfrequenz noch im hörbaren Spektrum liegen (&gt;20kHz).</w:t>
      </w:r>
    </w:p>
    <w:p w14:paraId="5FF1457D" w14:textId="08647383" w:rsidR="00A135FD" w:rsidRDefault="00B31A1A" w:rsidP="00926690">
      <w:r>
        <w:t xml:space="preserve">Durch die Konstruktion ist das Mikrophon mechanisch mit der Welle des Motors verbunden. Um zu verhindern, dass das Mikrophon zu viele Störgeräusche aufnimmt, können diese mit einem </w:t>
      </w:r>
      <w:r w:rsidR="006F716D">
        <w:t>Hochpassfilter unterdrückt werden. Das kann direkt im Mikrophonverstärker durch R1 und C1 bewerkstelligt werden.</w:t>
      </w:r>
      <w:r w:rsidR="00A135FD">
        <w:t xml:space="preserve"> Die </w:t>
      </w:r>
      <w:r w:rsidR="00D51BA0">
        <w:t xml:space="preserve">störenden Frequenzen liegen bei den vielfachen der </w:t>
      </w:r>
      <w:r w:rsidR="00175086">
        <w:t>Motordrehzahl [</w:t>
      </w:r>
      <w:r w:rsidR="00D51BA0">
        <w:t>4].</w:t>
      </w:r>
      <w:r w:rsidR="00E47998">
        <w:t xml:space="preserve"> Das POV rotiert mit einer Drehzahl von 10…30Hz. </w:t>
      </w:r>
      <w:r w:rsidR="00980FAA">
        <w:t>Ein Hochpass mit einer Grenzfrequenz von einigen hundert Hertz könnte der grösste Teil der Störungen eliminieren.</w:t>
      </w:r>
      <w:r w:rsidR="00175086">
        <w:t xml:space="preserve"> Dies würde </w:t>
      </w:r>
      <w:r w:rsidR="000C0BA1">
        <w:t xml:space="preserve">gleichzeitig </w:t>
      </w:r>
      <w:r w:rsidR="00175086">
        <w:t xml:space="preserve">auch das meiste einer menschlichen Stimme herausfiltern, jedoch kann das </w:t>
      </w:r>
      <w:r w:rsidR="000C0BA1">
        <w:t>Gerät</w:t>
      </w:r>
      <w:r w:rsidR="00175086">
        <w:t xml:space="preserve"> immer</w:t>
      </w:r>
      <w:r w:rsidR="000C0BA1">
        <w:t xml:space="preserve"> </w:t>
      </w:r>
      <w:r w:rsidR="00175086">
        <w:t>noch Klatschgeräusche</w:t>
      </w:r>
      <w:r w:rsidR="000C0BA1">
        <w:t xml:space="preserve"> aufnehmen.</w:t>
      </w:r>
    </w:p>
    <w:p w14:paraId="4899503F" w14:textId="13533C0E" w:rsidR="006F716D" w:rsidRDefault="006F716D" w:rsidP="00926690"/>
    <w:p w14:paraId="189FCDCD" w14:textId="072A9FE0" w:rsidR="00A135FD" w:rsidRDefault="00A135FD" w:rsidP="00926690"/>
    <w:p w14:paraId="09D7271F" w14:textId="03DF7F41" w:rsidR="00926690" w:rsidRPr="00926690" w:rsidRDefault="005D4ADD" w:rsidP="00926690">
      <w:r>
        <w:br w:type="page"/>
      </w:r>
    </w:p>
    <w:p w14:paraId="25C9826F" w14:textId="24048CDE" w:rsidR="003038DE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2" w:name="_Toc33606707"/>
      <w:r w:rsidRPr="00594CF2">
        <w:rPr>
          <w:rFonts w:cs="Times New Roman"/>
        </w:rPr>
        <w:lastRenderedPageBreak/>
        <w:t>Software</w:t>
      </w:r>
      <w:bookmarkEnd w:id="12"/>
      <w:r w:rsidRPr="00594CF2">
        <w:rPr>
          <w:rFonts w:cs="Times New Roman"/>
        </w:rPr>
        <w:t xml:space="preserve"> </w:t>
      </w:r>
    </w:p>
    <w:p w14:paraId="5D9CE176" w14:textId="6DEAC773" w:rsidR="00F16678" w:rsidRPr="00F16678" w:rsidRDefault="00F16678" w:rsidP="00F16678">
      <w:r>
        <w:t xml:space="preserve">In diesem Kapitel wird die Softwarestruktur des POVs behandelt. Dies beinhaltet die Programmierung des Controllers </w:t>
      </w:r>
      <w:r w:rsidR="004C663F">
        <w:t xml:space="preserve">inklusive der Peripherie (Schieberegister mit SPI, Bluetooth, ADC, UART) </w:t>
      </w:r>
      <w:r>
        <w:t xml:space="preserve">und </w:t>
      </w:r>
      <w:r w:rsidR="004C663F">
        <w:t>die Android App als Interaktionselement.</w:t>
      </w:r>
      <w:bookmarkStart w:id="13" w:name="_GoBack"/>
      <w:bookmarkEnd w:id="13"/>
    </w:p>
    <w:p w14:paraId="465F6CE0" w14:textId="18DE3D62" w:rsidR="00F16678" w:rsidRDefault="00F16678" w:rsidP="00F16678">
      <w:pPr>
        <w:pStyle w:val="berschrift3"/>
      </w:pPr>
      <w:r>
        <w:t>Mikrokontroller</w:t>
      </w:r>
    </w:p>
    <w:p w14:paraId="20E59EA9" w14:textId="77777777" w:rsidR="00F16678" w:rsidRPr="00F16678" w:rsidRDefault="00F16678" w:rsidP="00F16678"/>
    <w:p w14:paraId="5A25B3F7" w14:textId="50D13FC5" w:rsidR="00F16678" w:rsidRDefault="00F16678" w:rsidP="00F16678">
      <w:pPr>
        <w:pStyle w:val="berschrift3"/>
      </w:pPr>
      <w:r>
        <w:t>Android App</w:t>
      </w:r>
    </w:p>
    <w:p w14:paraId="70ADA649" w14:textId="77777777" w:rsidR="00F16678" w:rsidRPr="00F16678" w:rsidRDefault="00F16678" w:rsidP="00F16678"/>
    <w:p w14:paraId="4989DEEB" w14:textId="339123A3" w:rsidR="00BF7249" w:rsidRPr="00BF7249" w:rsidRDefault="00BF7249" w:rsidP="00BF7249">
      <w:pPr>
        <w:pStyle w:val="berschrift2"/>
      </w:pPr>
      <w:bookmarkStart w:id="14" w:name="_Toc33606708"/>
      <w:r>
        <w:t>Bedienung</w:t>
      </w:r>
      <w:bookmarkEnd w:id="14"/>
    </w:p>
    <w:p w14:paraId="1510AC98" w14:textId="6E79E330" w:rsidR="007011D2" w:rsidRDefault="00077346" w:rsidP="007011D2">
      <w:pPr>
        <w:pStyle w:val="berschrift1"/>
        <w:spacing w:before="0" w:line="240" w:lineRule="auto"/>
        <w:rPr>
          <w:rFonts w:cs="Times New Roman"/>
        </w:rPr>
      </w:pPr>
      <w:bookmarkStart w:id="15" w:name="_Toc33606709"/>
      <w:r w:rsidRPr="00594CF2">
        <w:rPr>
          <w:rFonts w:cs="Times New Roman"/>
        </w:rPr>
        <w:t>Testkonzept</w:t>
      </w:r>
      <w:bookmarkEnd w:id="15"/>
    </w:p>
    <w:p w14:paraId="550DA93D" w14:textId="77777777" w:rsidR="00BF7249" w:rsidRPr="00BF7249" w:rsidRDefault="00BF7249" w:rsidP="00BF7249"/>
    <w:p w14:paraId="6BA3B505" w14:textId="02646766" w:rsidR="007011D2" w:rsidRPr="00594CF2" w:rsidRDefault="007011D2">
      <w:r w:rsidRPr="00594CF2">
        <w:br w:type="page"/>
      </w:r>
    </w:p>
    <w:p w14:paraId="4BFAAD5C" w14:textId="55E0A172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6" w:name="_Toc33606710"/>
      <w:r w:rsidRPr="00594CF2">
        <w:rPr>
          <w:rFonts w:cs="Times New Roman"/>
        </w:rPr>
        <w:lastRenderedPageBreak/>
        <w:t>rojektvereinbarung</w:t>
      </w:r>
      <w:bookmarkEnd w:id="16"/>
    </w:p>
    <w:p w14:paraId="6AD9743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34D55DA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Auftraggeber</w:t>
      </w:r>
    </w:p>
    <w:p w14:paraId="38E35241" w14:textId="3378B6BE" w:rsidR="003038DE" w:rsidRPr="00594CF2" w:rsidRDefault="003038DE">
      <w:pPr>
        <w:spacing w:after="0" w:line="240" w:lineRule="auto"/>
        <w:rPr>
          <w:rFonts w:cs="Times New Roman"/>
        </w:rPr>
      </w:pPr>
    </w:p>
    <w:p w14:paraId="03D75B1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7CE1BCD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90D8C3F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57CA21A1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0079080A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362659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3E69FF72" w14:textId="77777777" w:rsidR="003038DE" w:rsidRPr="00594CF2" w:rsidRDefault="00077346">
      <w:pPr>
        <w:spacing w:after="0" w:line="240" w:lineRule="auto"/>
        <w:rPr>
          <w:rFonts w:cs="Times New Roman"/>
          <w:b/>
          <w:bCs/>
        </w:rPr>
      </w:pPr>
      <w:r w:rsidRPr="00594CF2">
        <w:rPr>
          <w:rFonts w:cs="Times New Roman"/>
          <w:b/>
          <w:bCs/>
        </w:rPr>
        <w:t>Projektleiter</w:t>
      </w:r>
    </w:p>
    <w:p w14:paraId="037998ED" w14:textId="38DDE3CB" w:rsidR="003038DE" w:rsidRPr="00594CF2" w:rsidRDefault="003038DE">
      <w:pPr>
        <w:spacing w:after="0" w:line="240" w:lineRule="auto"/>
        <w:rPr>
          <w:rFonts w:cs="Times New Roman"/>
        </w:rPr>
      </w:pPr>
    </w:p>
    <w:p w14:paraId="6AEC6DC6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0B3C2F2E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1EEAC111" w14:textId="77777777" w:rsidR="003038DE" w:rsidRPr="00594CF2" w:rsidRDefault="00077346">
      <w:pPr>
        <w:tabs>
          <w:tab w:val="left" w:leader="underscore" w:pos="3402"/>
          <w:tab w:val="left" w:pos="5529"/>
          <w:tab w:val="left" w:leader="underscore" w:pos="9066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p w14:paraId="2EFD7C59" w14:textId="77777777" w:rsidR="003038DE" w:rsidRPr="00594CF2" w:rsidRDefault="00077346">
      <w:pPr>
        <w:tabs>
          <w:tab w:val="left" w:pos="552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Ort/Datum</w:t>
      </w:r>
      <w:r w:rsidRPr="00594CF2">
        <w:rPr>
          <w:rFonts w:cs="Times New Roman"/>
        </w:rPr>
        <w:tab/>
        <w:t>Unterschrift</w:t>
      </w:r>
    </w:p>
    <w:p w14:paraId="4D982DA2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22850087" w14:textId="73AAF410" w:rsidR="007011D2" w:rsidRPr="00594CF2" w:rsidRDefault="007011D2">
      <w:pPr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33E545F7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bookmarkStart w:id="17" w:name="_Toc33606711"/>
      <w:r w:rsidRPr="00594CF2">
        <w:rPr>
          <w:rFonts w:cs="Times New Roman"/>
        </w:rPr>
        <w:lastRenderedPageBreak/>
        <w:t>Echtheitserklärung</w:t>
      </w:r>
      <w:bookmarkEnd w:id="17"/>
    </w:p>
    <w:p w14:paraId="7DB9EA85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Hiermit erklären wir, dass wir die vorliegende Arbeit selbständig verfasst, alle wörtlichen und</w:t>
      </w:r>
    </w:p>
    <w:p w14:paraId="6066EFB1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sinngemässen Übernahmen als solche gekennzeichnet und keine anderen als die angegebenen</w:t>
      </w:r>
    </w:p>
    <w:p w14:paraId="68065169" w14:textId="24BAD62E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>Quellen und Hilfsmittel benutzt haben.</w:t>
      </w:r>
    </w:p>
    <w:p w14:paraId="2EB776C8" w14:textId="77777777" w:rsidR="00FA5B91" w:rsidRPr="00594CF2" w:rsidRDefault="00FA5B91">
      <w:pPr>
        <w:spacing w:after="0" w:line="240" w:lineRule="auto"/>
        <w:rPr>
          <w:rFonts w:cs="Times New Roman"/>
        </w:rPr>
      </w:pPr>
    </w:p>
    <w:p w14:paraId="556E0980" w14:textId="77777777" w:rsidR="003038DE" w:rsidRPr="00594CF2" w:rsidRDefault="003038DE">
      <w:pPr>
        <w:spacing w:after="0" w:line="240" w:lineRule="auto"/>
        <w:rPr>
          <w:rFonts w:cs="Times New Roman"/>
        </w:rPr>
      </w:pPr>
    </w:p>
    <w:p w14:paraId="796F63F7" w14:textId="590EB822" w:rsidR="003038DE" w:rsidRPr="00594CF2" w:rsidRDefault="00077346">
      <w:pPr>
        <w:tabs>
          <w:tab w:val="left" w:pos="3119"/>
          <w:tab w:val="left" w:pos="6379"/>
        </w:tabs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tab/>
      </w:r>
      <w:r w:rsidRPr="00594CF2">
        <w:rPr>
          <w:rFonts w:cs="Times New Roman"/>
        </w:rPr>
        <w:tab/>
      </w:r>
    </w:p>
    <w:tbl>
      <w:tblPr>
        <w:tblStyle w:val="Tabellenraster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55"/>
        <w:gridCol w:w="1077"/>
        <w:gridCol w:w="2155"/>
        <w:gridCol w:w="1077"/>
        <w:gridCol w:w="2155"/>
      </w:tblGrid>
      <w:tr w:rsidR="003038DE" w:rsidRPr="00594CF2" w14:paraId="2B35F464" w14:textId="77777777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15AED39" w14:textId="4E73EFBA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Silvan Burkard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84B6C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815388" w14:textId="68A5D0A0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oman Fisch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C6E8529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6F7604C" w14:textId="410DBFF8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Reto Gärtner</w:t>
            </w:r>
          </w:p>
        </w:tc>
      </w:tr>
      <w:tr w:rsidR="003038DE" w:rsidRPr="00594CF2" w14:paraId="545D03D5" w14:textId="77777777"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4FED5D52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6021E715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0FAAF7B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CEE9860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585873B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3FEA716B" w14:textId="77777777" w:rsidTr="008966EC">
        <w:trPr>
          <w:trHeight w:val="524"/>
        </w:trPr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F68EAF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70B688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1BB6494E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 xml:space="preserve"> 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3B2700A4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left w:val="none" w:sz="4" w:space="0" w:color="000000"/>
              <w:bottom w:val="nil"/>
              <w:right w:val="none" w:sz="4" w:space="0" w:color="000000"/>
            </w:tcBorders>
          </w:tcPr>
          <w:p w14:paraId="62505C1B" w14:textId="18ADA7E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9A822F2" w14:textId="77777777" w:rsidTr="008966EC"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00DE825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Julian Jeisy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08F97DA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single" w:sz="4" w:space="0" w:color="auto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FC159D1" w14:textId="7DF071DB" w:rsidR="003038DE" w:rsidRPr="00594CF2" w:rsidRDefault="008966EC">
            <w:pPr>
              <w:rPr>
                <w:rFonts w:cs="Times New Roman"/>
                <w:sz w:val="22"/>
              </w:rPr>
            </w:pPr>
            <w:r>
              <w:rPr>
                <w:rFonts w:cs="Times New Roman"/>
                <w:sz w:val="22"/>
              </w:rPr>
              <w:t>Jenny Meier</w:t>
            </w: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il"/>
            </w:tcBorders>
          </w:tcPr>
          <w:p w14:paraId="279F75AD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2B724404" w14:textId="22F65523" w:rsidR="003038DE" w:rsidRPr="00594CF2" w:rsidRDefault="003038DE" w:rsidP="008966E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cs="Times New Roman"/>
                <w:sz w:val="22"/>
              </w:rPr>
            </w:pPr>
          </w:p>
        </w:tc>
      </w:tr>
      <w:tr w:rsidR="003038DE" w:rsidRPr="00594CF2" w14:paraId="586F459C" w14:textId="77777777" w:rsidTr="008966EC"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251816C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2BDEC81B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1CAF6C4F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1077" w:type="dxa"/>
            <w:tcBorders>
              <w:top w:val="none" w:sz="4" w:space="0" w:color="000000"/>
              <w:left w:val="none" w:sz="4" w:space="0" w:color="000000"/>
              <w:right w:val="none" w:sz="4" w:space="0" w:color="000000"/>
            </w:tcBorders>
          </w:tcPr>
          <w:p w14:paraId="10DAC488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  <w:tc>
          <w:tcPr>
            <w:tcW w:w="2155" w:type="dxa"/>
            <w:tcBorders>
              <w:top w:val="nil"/>
              <w:left w:val="none" w:sz="4" w:space="0" w:color="000000"/>
              <w:right w:val="none" w:sz="4" w:space="0" w:color="000000"/>
            </w:tcBorders>
          </w:tcPr>
          <w:p w14:paraId="33B240DE" w14:textId="77777777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4FCD6F3E" w14:textId="77777777" w:rsidTr="008966EC">
        <w:trPr>
          <w:gridAfter w:val="4"/>
          <w:wAfter w:w="6464" w:type="dxa"/>
          <w:trHeight w:val="468"/>
        </w:trPr>
        <w:tc>
          <w:tcPr>
            <w:tcW w:w="2155" w:type="dxa"/>
            <w:tcBorders>
              <w:top w:val="none" w:sz="4" w:space="0" w:color="000000"/>
              <w:left w:val="none" w:sz="4" w:space="0" w:color="000000"/>
              <w:bottom w:val="single" w:sz="4" w:space="0" w:color="auto"/>
              <w:right w:val="none" w:sz="4" w:space="0" w:color="000000"/>
            </w:tcBorders>
          </w:tcPr>
          <w:p w14:paraId="083AB8BA" w14:textId="206FB135" w:rsidR="003038DE" w:rsidRPr="00594CF2" w:rsidRDefault="003038DE">
            <w:pPr>
              <w:rPr>
                <w:rFonts w:cs="Times New Roman"/>
                <w:sz w:val="22"/>
              </w:rPr>
            </w:pPr>
          </w:p>
        </w:tc>
      </w:tr>
      <w:tr w:rsidR="003038DE" w:rsidRPr="00594CF2" w14:paraId="5F809F2C" w14:textId="77777777">
        <w:trPr>
          <w:gridAfter w:val="4"/>
          <w:wAfter w:w="6464" w:type="dxa"/>
        </w:trPr>
        <w:tc>
          <w:tcPr>
            <w:tcW w:w="2155" w:type="dxa"/>
            <w:tcBorders>
              <w:top w:val="single" w:sz="4" w:space="0" w:color="auto"/>
              <w:left w:val="none" w:sz="4" w:space="0" w:color="000000"/>
              <w:right w:val="none" w:sz="4" w:space="0" w:color="000000"/>
            </w:tcBorders>
          </w:tcPr>
          <w:p w14:paraId="173175CB" w14:textId="77777777" w:rsidR="003038DE" w:rsidRPr="00594CF2" w:rsidRDefault="00077346">
            <w:pPr>
              <w:rPr>
                <w:rFonts w:cs="Times New Roman"/>
                <w:sz w:val="22"/>
              </w:rPr>
            </w:pPr>
            <w:r w:rsidRPr="00594CF2">
              <w:rPr>
                <w:rFonts w:cs="Times New Roman"/>
                <w:sz w:val="22"/>
              </w:rPr>
              <w:t>Ort/Datum</w:t>
            </w:r>
          </w:p>
        </w:tc>
      </w:tr>
    </w:tbl>
    <w:p w14:paraId="64673E30" w14:textId="77777777" w:rsidR="003038DE" w:rsidRPr="00594CF2" w:rsidRDefault="003038DE">
      <w:pPr>
        <w:rPr>
          <w:rFonts w:cs="Times New Roman"/>
        </w:rPr>
      </w:pPr>
    </w:p>
    <w:p w14:paraId="67C9A428" w14:textId="77777777" w:rsidR="003038DE" w:rsidRPr="00594CF2" w:rsidRDefault="00077346">
      <w:pPr>
        <w:spacing w:after="0" w:line="240" w:lineRule="auto"/>
        <w:rPr>
          <w:rFonts w:cs="Times New Roman"/>
        </w:rPr>
      </w:pPr>
      <w:r w:rsidRPr="00594CF2">
        <w:rPr>
          <w:rFonts w:cs="Times New Roman"/>
        </w:rPr>
        <w:br w:type="page"/>
      </w:r>
    </w:p>
    <w:p w14:paraId="06702237" w14:textId="6A6C672B" w:rsidR="00D51BA0" w:rsidRDefault="00077346" w:rsidP="00D51BA0">
      <w:pPr>
        <w:pStyle w:val="berschrift1"/>
        <w:spacing w:before="0" w:line="240" w:lineRule="auto"/>
        <w:rPr>
          <w:rFonts w:cs="Times New Roman"/>
        </w:rPr>
      </w:pPr>
      <w:bookmarkStart w:id="18" w:name="_Toc33606712"/>
      <w:r w:rsidRPr="00594CF2">
        <w:rPr>
          <w:rFonts w:cs="Times New Roman"/>
        </w:rPr>
        <w:lastRenderedPageBreak/>
        <w:t>Literaturverzeichnis</w:t>
      </w:r>
      <w:bookmarkEnd w:id="18"/>
    </w:p>
    <w:p w14:paraId="5BBED22F" w14:textId="77777777" w:rsidR="00D51BA0" w:rsidRPr="00D51BA0" w:rsidRDefault="00D51BA0" w:rsidP="00D51BA0"/>
    <w:sdt>
      <w:sdtPr>
        <w:id w:val="111145805"/>
        <w:bibliography/>
      </w:sdtPr>
      <w:sdtEndPr/>
      <w:sdtContent>
        <w:p w14:paraId="77FFD8C3" w14:textId="2E90DCB7" w:rsidR="009C1D1A" w:rsidRPr="009C1D1A" w:rsidRDefault="009C1D1A" w:rsidP="00D51BA0">
          <w:pPr>
            <w:rPr>
              <w:rFonts w:asciiTheme="minorHAnsi" w:hAnsiTheme="minorHAnsi"/>
              <w:lang w:val="fr-CH"/>
            </w:rPr>
          </w:pPr>
          <w:sdt>
            <w:sdtPr>
              <w:id w:val="1515651198"/>
              <w:bibliography/>
            </w:sdtPr>
            <w:sdtContent>
              <w:r w:rsidR="00D51BA0">
                <w:rPr>
                  <w:lang w:val="en-GB"/>
                </w:rPr>
                <w:t>[</w:t>
              </w:r>
              <w:r w:rsidRPr="004334F8">
                <w:rPr>
                  <w:lang w:val="en-GB"/>
                </w:rPr>
                <w:t>1]</w:t>
              </w:r>
              <w:r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J</w:t>
              </w:r>
              <w:r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.</w:t>
              </w:r>
              <w:r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Gentex Electro-Acoustic</w:t>
              </w:r>
              <w:r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Products</w:t>
              </w:r>
              <w:r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, </w:t>
              </w:r>
              <w:r w:rsidRPr="004334F8">
                <w:rPr>
                  <w:rFonts w:cstheme="minorHAnsi"/>
                  <w:noProof/>
                  <w:lang w:val="en-GB"/>
                </w:rPr>
                <w:t>„</w:t>
              </w:r>
              <w:r w:rsidRPr="009C1D1A">
                <w:rPr>
                  <w:rFonts w:cstheme="minorHAnsi"/>
                  <w:noProof/>
                  <w:lang w:val="en-GB"/>
                </w:rPr>
                <w:t>Apply Electret Microphones to Voice-Input Designs</w:t>
              </w:r>
              <w:r w:rsidRPr="009C1D1A">
                <w:rPr>
                  <w:rFonts w:cstheme="minorHAnsi"/>
                  <w:noProof/>
                  <w:lang w:val="en-GB"/>
                </w:rPr>
                <w:t xml:space="preserve"> </w:t>
              </w:r>
              <w:r w:rsidRPr="004334F8">
                <w:rPr>
                  <w:rFonts w:cstheme="minorHAnsi"/>
                  <w:noProof/>
                  <w:lang w:val="en-GB"/>
                </w:rPr>
                <w:t>“,</w:t>
              </w:r>
              <w:r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Pr="004334F8">
                <w:rPr>
                  <w:rFonts w:cstheme="minorHAnsi"/>
                  <w:noProof/>
                  <w:lang w:val="en-GB"/>
                </w:rPr>
                <w:t>[Online</w:t>
              </w:r>
              <w:r w:rsidRPr="004334F8">
                <w:rPr>
                  <w:noProof/>
                  <w:lang w:val="en-GB"/>
                </w:rPr>
                <w:t xml:space="preserve">]. </w:t>
              </w:r>
              <w:r w:rsidRPr="009C1D1A">
                <w:rPr>
                  <w:noProof/>
                  <w:lang w:val="fr-CH"/>
                </w:rPr>
                <w:t xml:space="preserve">Available: </w:t>
              </w:r>
              <w:r w:rsidRPr="009C1D1A">
                <w:rPr>
                  <w:lang w:val="fr-CH"/>
                </w:rPr>
                <w:t>https://www.yumpu.com/en/document/read/36565851/apply-electret-microphones-to-voice-input-designs-gentex-</w:t>
              </w:r>
              <w:r w:rsidRPr="009C1D1A">
                <w:rPr>
                  <w:lang w:val="fr-CH"/>
                </w:rPr>
                <w:t xml:space="preserve"> </w:t>
              </w:r>
              <w:r w:rsidRPr="009C1D1A">
                <w:rPr>
                  <w:noProof/>
                  <w:lang w:val="fr-CH"/>
                </w:rPr>
                <w:t>[Abrufdatum 06.03.2020].</w:t>
              </w:r>
            </w:sdtContent>
          </w:sdt>
        </w:p>
        <w:p w14:paraId="42AFA4B0" w14:textId="06378927" w:rsidR="003038DE" w:rsidRDefault="000A4B71" w:rsidP="00D51BA0">
          <w:r w:rsidRPr="004334F8">
            <w:rPr>
              <w:lang w:val="en-GB"/>
            </w:rPr>
            <w:t>[</w:t>
          </w:r>
          <w:r w:rsidR="009C1D1A">
            <w:rPr>
              <w:lang w:val="en-GB"/>
            </w:rPr>
            <w:t>2</w:t>
          </w:r>
          <w:r w:rsidRPr="004334F8">
            <w:rPr>
              <w:lang w:val="en-GB"/>
            </w:rPr>
            <w:t>]</w:t>
          </w:r>
          <w:r w:rsidR="007011D2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</w:t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>J</w:t>
          </w:r>
          <w:r w:rsidR="00B117EB">
            <w:rPr>
              <w:rFonts w:cstheme="minorHAnsi"/>
              <w:color w:val="333333"/>
              <w:shd w:val="clear" w:color="auto" w:fill="FFFFFF"/>
              <w:lang w:val="en-GB"/>
            </w:rPr>
            <w:t>.</w:t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Lewis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, </w:t>
          </w:r>
          <w:r w:rsidR="00856BA1" w:rsidRPr="004334F8">
            <w:rPr>
              <w:rFonts w:cstheme="minorHAnsi"/>
              <w:noProof/>
              <w:lang w:val="en-GB"/>
            </w:rPr>
            <w:t>„</w:t>
          </w:r>
          <w:r w:rsidR="004334F8" w:rsidRPr="004334F8">
            <w:rPr>
              <w:rFonts w:cstheme="minorHAnsi"/>
              <w:noProof/>
              <w:lang w:val="en-GB"/>
            </w:rPr>
            <w:t>Understanding Microphone Sensitivity</w:t>
          </w:r>
          <w:r w:rsidR="00856BA1" w:rsidRPr="004334F8">
            <w:rPr>
              <w:rFonts w:cstheme="minorHAnsi"/>
              <w:noProof/>
              <w:lang w:val="en-GB"/>
            </w:rPr>
            <w:t>“</w:t>
          </w:r>
          <w:r w:rsidR="00D70256" w:rsidRPr="004334F8">
            <w:rPr>
              <w:rFonts w:cstheme="minorHAnsi"/>
              <w:noProof/>
              <w:lang w:val="en-GB"/>
            </w:rPr>
            <w:t>,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</w:t>
          </w:r>
          <w:r w:rsidR="004334F8">
            <w:rPr>
              <w:rFonts w:cstheme="minorHAnsi"/>
              <w:color w:val="333333"/>
              <w:shd w:val="clear" w:color="auto" w:fill="FFFFFF"/>
              <w:lang w:val="en-GB"/>
            </w:rPr>
            <w:t>05.2012</w:t>
          </w:r>
          <w:r w:rsidR="00856BA1" w:rsidRPr="004334F8">
            <w:rPr>
              <w:rFonts w:cstheme="minorHAnsi"/>
              <w:noProof/>
              <w:lang w:val="en-GB"/>
            </w:rPr>
            <w:t xml:space="preserve"> [Online</w:t>
          </w:r>
          <w:r w:rsidR="00856BA1" w:rsidRPr="004334F8">
            <w:rPr>
              <w:noProof/>
              <w:lang w:val="en-GB"/>
            </w:rPr>
            <w:t xml:space="preserve">]. </w:t>
          </w:r>
          <w:r w:rsidR="00856BA1" w:rsidRPr="004334F8">
            <w:rPr>
              <w:noProof/>
              <w:lang w:val="fr-CH"/>
            </w:rPr>
            <w:t xml:space="preserve">Available: </w:t>
          </w:r>
          <w:r w:rsidR="004334F8" w:rsidRPr="004334F8">
            <w:rPr>
              <w:lang w:val="fr-CH"/>
            </w:rPr>
            <w:t>https://www.analog.com/en/analog-dialogue/articles/understanding-microphone-sensitivity.html</w:t>
          </w:r>
          <w:r w:rsidR="007011D2" w:rsidRPr="004334F8">
            <w:rPr>
              <w:lang w:val="fr-CH"/>
            </w:rPr>
            <w:t xml:space="preserve"> </w:t>
          </w:r>
          <w:r w:rsidR="00856BA1" w:rsidRPr="004334F8">
            <w:rPr>
              <w:noProof/>
              <w:lang w:val="fr-CH"/>
            </w:rPr>
            <w:t>[</w:t>
          </w:r>
          <w:r w:rsidR="00FA1E3F" w:rsidRPr="004334F8">
            <w:rPr>
              <w:noProof/>
              <w:lang w:val="fr-CH"/>
            </w:rPr>
            <w:t>Abrufdatum</w:t>
          </w:r>
          <w:r w:rsidR="00856BA1" w:rsidRPr="004334F8">
            <w:rPr>
              <w:noProof/>
              <w:lang w:val="fr-CH"/>
            </w:rPr>
            <w:t xml:space="preserve"> </w:t>
          </w:r>
          <w:r w:rsidR="004334F8" w:rsidRPr="004334F8">
            <w:rPr>
              <w:noProof/>
              <w:lang w:val="fr-CH"/>
            </w:rPr>
            <w:t>06</w:t>
          </w:r>
          <w:r w:rsidR="00FA1E3F" w:rsidRPr="004334F8">
            <w:rPr>
              <w:noProof/>
              <w:lang w:val="fr-CH"/>
            </w:rPr>
            <w:t>.</w:t>
          </w:r>
          <w:r w:rsidR="004334F8" w:rsidRPr="004334F8">
            <w:rPr>
              <w:noProof/>
              <w:lang w:val="fr-CH"/>
            </w:rPr>
            <w:t>03</w:t>
          </w:r>
          <w:r w:rsidR="00FA1E3F" w:rsidRPr="004334F8">
            <w:rPr>
              <w:noProof/>
              <w:lang w:val="fr-CH"/>
            </w:rPr>
            <w:t>.</w:t>
          </w:r>
          <w:r w:rsidR="00856BA1" w:rsidRPr="004334F8">
            <w:rPr>
              <w:noProof/>
              <w:lang w:val="fr-CH"/>
            </w:rPr>
            <w:t>20</w:t>
          </w:r>
          <w:r w:rsidR="007011D2" w:rsidRPr="004334F8">
            <w:rPr>
              <w:noProof/>
              <w:lang w:val="fr-CH"/>
            </w:rPr>
            <w:t>20</w:t>
          </w:r>
          <w:r w:rsidR="00856BA1" w:rsidRPr="004334F8">
            <w:rPr>
              <w:noProof/>
              <w:lang w:val="fr-CH"/>
            </w:rPr>
            <w:t>].</w:t>
          </w:r>
        </w:p>
      </w:sdtContent>
    </w:sdt>
    <w:sdt>
      <w:sdtPr>
        <w:id w:val="698292907"/>
        <w:bibliography/>
      </w:sdtPr>
      <w:sdtEndPr>
        <w:rPr>
          <w:rFonts w:eastAsiaTheme="minorHAnsi" w:cstheme="minorBidi"/>
        </w:rPr>
      </w:sdtEndPr>
      <w:sdtContent>
        <w:sdt>
          <w:sdtPr>
            <w:id w:val="2083564191"/>
            <w:bibliography/>
          </w:sdtPr>
          <w:sdtContent>
            <w:p w14:paraId="14710210" w14:textId="4F00E6EE" w:rsidR="00D51BA0" w:rsidRPr="00D51BA0" w:rsidRDefault="00B655DF" w:rsidP="00D51BA0">
              <w:pPr>
                <w:rPr>
                  <w:lang w:val="fr-CH"/>
                </w:rPr>
              </w:pPr>
              <w:r w:rsidRPr="00B655DF">
                <w:t>[</w:t>
              </w:r>
              <w:r w:rsidR="009C1D1A">
                <w:t>3</w:t>
              </w:r>
              <w:r w:rsidRPr="00B655DF">
                <w:t>]</w:t>
              </w:r>
              <w:r w:rsidRPr="00B655DF">
                <w:rPr>
                  <w:rFonts w:cstheme="minorHAnsi"/>
                  <w:color w:val="333333"/>
                  <w:shd w:val="clear" w:color="auto" w:fill="FFFFFF"/>
                </w:rPr>
                <w:t xml:space="preserve"> </w:t>
              </w:r>
              <w:r w:rsidRPr="00B655DF">
                <w:rPr>
                  <w:rFonts w:cstheme="minorHAnsi"/>
                  <w:color w:val="333333"/>
                  <w:shd w:val="clear" w:color="auto" w:fill="FFFFFF"/>
                </w:rPr>
                <w:t>wikipedia.org</w:t>
              </w:r>
              <w:r w:rsidRPr="00B655DF">
                <w:rPr>
                  <w:rFonts w:cstheme="minorHAnsi"/>
                  <w:color w:val="333333"/>
                  <w:shd w:val="clear" w:color="auto" w:fill="FFFFFF"/>
                </w:rPr>
                <w:t xml:space="preserve">, </w:t>
              </w:r>
              <w:r w:rsidRPr="00B655DF">
                <w:rPr>
                  <w:rFonts w:cstheme="minorHAnsi"/>
                  <w:noProof/>
                </w:rPr>
                <w:t>„Schalldruck“</w:t>
              </w:r>
              <w:r>
                <w:rPr>
                  <w:rFonts w:cstheme="minorHAnsi"/>
                  <w:noProof/>
                </w:rPr>
                <w:t xml:space="preserve">, </w:t>
              </w:r>
              <w:r w:rsidRPr="00B655DF">
                <w:rPr>
                  <w:rFonts w:cstheme="minorHAnsi"/>
                  <w:noProof/>
                </w:rPr>
                <w:t>[Online</w:t>
              </w:r>
              <w:r w:rsidRPr="00B655DF">
                <w:rPr>
                  <w:noProof/>
                </w:rPr>
                <w:t xml:space="preserve">]. </w:t>
              </w:r>
              <w:r w:rsidRPr="00B655DF">
                <w:rPr>
                  <w:noProof/>
                  <w:lang w:val="fr-CH"/>
                </w:rPr>
                <w:t xml:space="preserve">Available: </w:t>
              </w:r>
              <w:r w:rsidRPr="00B655DF">
                <w:rPr>
                  <w:lang w:val="fr-CH"/>
                </w:rPr>
                <w:t xml:space="preserve">https://de.wikipedia.org/wiki/Schalldruck </w:t>
              </w:r>
              <w:r w:rsidRPr="00B655DF">
                <w:rPr>
                  <w:noProof/>
                  <w:lang w:val="fr-CH"/>
                </w:rPr>
                <w:t>[Abrufdatum 06.03.2020].</w:t>
              </w:r>
            </w:p>
          </w:sdtContent>
        </w:sdt>
      </w:sdtContent>
    </w:sdt>
    <w:p w14:paraId="06AD2349" w14:textId="6F98AAE3" w:rsidR="00B117EB" w:rsidRPr="00D51BA0" w:rsidRDefault="00D51BA0" w:rsidP="00D51BA0">
      <w:pPr>
        <w:rPr>
          <w:lang w:val="en-GB"/>
        </w:rPr>
      </w:pPr>
      <w:r w:rsidRPr="00D51BA0">
        <w:rPr>
          <w:lang w:val="en-GB"/>
        </w:rPr>
        <w:t>[</w:t>
      </w:r>
      <w:r w:rsidRPr="00D51BA0">
        <w:rPr>
          <w:lang w:val="en-GB"/>
        </w:rPr>
        <w:t>4</w:t>
      </w:r>
      <w:r w:rsidRPr="00D51BA0">
        <w:rPr>
          <w:lang w:val="en-GB"/>
        </w:rPr>
        <w:t>]</w:t>
      </w:r>
      <w:r w:rsidRPr="00D51BA0">
        <w:rPr>
          <w:rFonts w:cstheme="minorHAnsi"/>
          <w:color w:val="333333"/>
          <w:shd w:val="clear" w:color="auto" w:fill="FFFFFF"/>
          <w:lang w:val="en-GB"/>
        </w:rPr>
        <w:t xml:space="preserve"> </w:t>
      </w:r>
      <w:r w:rsidRPr="00D51BA0">
        <w:rPr>
          <w:rFonts w:cstheme="minorHAnsi"/>
          <w:color w:val="333333"/>
          <w:shd w:val="clear" w:color="auto" w:fill="FFFFFF"/>
          <w:lang w:val="en-GB"/>
        </w:rPr>
        <w:t>H. Kang</w:t>
      </w:r>
      <w:r w:rsidRPr="00D51BA0">
        <w:rPr>
          <w:rFonts w:cstheme="minorHAnsi"/>
          <w:color w:val="333333"/>
          <w:shd w:val="clear" w:color="auto" w:fill="FFFFFF"/>
          <w:lang w:val="en-GB"/>
        </w:rPr>
        <w:t xml:space="preserve">, </w:t>
      </w:r>
      <w:r w:rsidRPr="00D51BA0">
        <w:rPr>
          <w:rFonts w:cstheme="minorHAnsi"/>
          <w:noProof/>
          <w:lang w:val="en-GB"/>
        </w:rPr>
        <w:t>„The Study of DC Motor Noise and Vibration</w:t>
      </w:r>
      <w:r w:rsidRPr="00D51BA0">
        <w:rPr>
          <w:rFonts w:cstheme="minorHAnsi"/>
          <w:noProof/>
          <w:lang w:val="en-GB"/>
        </w:rPr>
        <w:t xml:space="preserve"> </w:t>
      </w:r>
      <w:r w:rsidRPr="00D51BA0">
        <w:rPr>
          <w:rFonts w:cstheme="minorHAnsi"/>
          <w:noProof/>
          <w:lang w:val="en-GB"/>
        </w:rPr>
        <w:t xml:space="preserve">“, SAE Transactions, 1995, </w:t>
      </w:r>
      <w:r>
        <w:rPr>
          <w:rFonts w:cstheme="minorHAnsi"/>
          <w:noProof/>
          <w:lang w:val="en-GB"/>
        </w:rPr>
        <w:t>S</w:t>
      </w:r>
      <w:r w:rsidRPr="00D51BA0">
        <w:rPr>
          <w:rFonts w:cstheme="minorHAnsi"/>
          <w:noProof/>
          <w:lang w:val="en-GB"/>
        </w:rPr>
        <w:t>. 2461–2467.</w:t>
      </w:r>
    </w:p>
    <w:sectPr w:rsidR="00B117EB" w:rsidRPr="00D51BA0" w:rsidSect="008966EC">
      <w:headerReference w:type="first" r:id="rId15"/>
      <w:footerReference w:type="first" r:id="rId16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821A25" w14:textId="77777777" w:rsidR="00C531BA" w:rsidRDefault="00C531BA">
      <w:pPr>
        <w:spacing w:after="0" w:line="240" w:lineRule="auto"/>
      </w:pPr>
      <w:r>
        <w:separator/>
      </w:r>
    </w:p>
  </w:endnote>
  <w:endnote w:type="continuationSeparator" w:id="0">
    <w:p w14:paraId="6C30D5EC" w14:textId="77777777" w:rsidR="00C531BA" w:rsidRDefault="00C531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8047435"/>
      <w:docPartObj>
        <w:docPartGallery w:val="Page Numbers (Bottom of Page)"/>
        <w:docPartUnique/>
      </w:docPartObj>
    </w:sdtPr>
    <w:sdtEndPr/>
    <w:sdtContent>
      <w:p w14:paraId="4DA6A595" w14:textId="4A6F8058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53203634" w14:textId="77777777" w:rsidR="00BF7249" w:rsidRDefault="00BF724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9860622"/>
      <w:docPartObj>
        <w:docPartGallery w:val="Page Numbers (Bottom of Page)"/>
        <w:docPartUnique/>
      </w:docPartObj>
    </w:sdtPr>
    <w:sdtEndPr/>
    <w:sdtContent>
      <w:p w14:paraId="67E4D8A5" w14:textId="7DBE21DD" w:rsidR="008966EC" w:rsidRDefault="00C531BA">
        <w:pPr>
          <w:pStyle w:val="Fuzeile"/>
          <w:jc w:val="center"/>
        </w:pPr>
      </w:p>
    </w:sdtContent>
  </w:sdt>
  <w:p w14:paraId="2D333294" w14:textId="77777777" w:rsidR="00B904C6" w:rsidRDefault="00B904C6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600099"/>
      <w:docPartObj>
        <w:docPartGallery w:val="Page Numbers (Bottom of Page)"/>
        <w:docPartUnique/>
      </w:docPartObj>
    </w:sdtPr>
    <w:sdtEndPr/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B05054" w14:textId="77777777" w:rsidR="00C531BA" w:rsidRDefault="00C531BA">
      <w:pPr>
        <w:spacing w:after="0" w:line="240" w:lineRule="auto"/>
      </w:pPr>
      <w:r>
        <w:separator/>
      </w:r>
    </w:p>
  </w:footnote>
  <w:footnote w:type="continuationSeparator" w:id="0">
    <w:p w14:paraId="4C44E66F" w14:textId="77777777" w:rsidR="00C531BA" w:rsidRDefault="00C531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3B72" w14:textId="4FD393AE" w:rsidR="00B904C6" w:rsidRPr="00EB136E" w:rsidRDefault="00B904C6">
    <w:pPr>
      <w:pStyle w:val="Kopfzeile"/>
    </w:pPr>
    <w:r w:rsidRPr="00EB136E">
      <w:rPr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36E">
      <w:ptab w:relativeTo="margin" w:alignment="center" w:leader="none"/>
    </w:r>
    <w:r w:rsidRPr="00EB136E">
      <w:t>pro4e – Team 1</w:t>
    </w:r>
    <w:r w:rsidRPr="00EB136E">
      <w:ptab w:relativeTo="margin" w:alignment="right" w:leader="none"/>
    </w:r>
    <w:r w:rsidRPr="00EB136E"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9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3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4"/>
  </w:num>
  <w:num w:numId="5">
    <w:abstractNumId w:val="10"/>
  </w:num>
  <w:num w:numId="6">
    <w:abstractNumId w:val="14"/>
  </w:num>
  <w:num w:numId="7">
    <w:abstractNumId w:val="15"/>
  </w:num>
  <w:num w:numId="8">
    <w:abstractNumId w:val="18"/>
  </w:num>
  <w:num w:numId="9">
    <w:abstractNumId w:val="0"/>
  </w:num>
  <w:num w:numId="10">
    <w:abstractNumId w:val="5"/>
  </w:num>
  <w:num w:numId="11">
    <w:abstractNumId w:val="2"/>
  </w:num>
  <w:num w:numId="12">
    <w:abstractNumId w:val="19"/>
  </w:num>
  <w:num w:numId="13">
    <w:abstractNumId w:val="3"/>
  </w:num>
  <w:num w:numId="14">
    <w:abstractNumId w:val="6"/>
  </w:num>
  <w:num w:numId="15">
    <w:abstractNumId w:val="12"/>
  </w:num>
  <w:num w:numId="16">
    <w:abstractNumId w:val="11"/>
  </w:num>
  <w:num w:numId="17">
    <w:abstractNumId w:val="8"/>
  </w:num>
  <w:num w:numId="18">
    <w:abstractNumId w:val="17"/>
  </w:num>
  <w:num w:numId="19">
    <w:abstractNumId w:val="9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47455"/>
    <w:rsid w:val="000648BF"/>
    <w:rsid w:val="00065840"/>
    <w:rsid w:val="00077346"/>
    <w:rsid w:val="000A2820"/>
    <w:rsid w:val="000A4B71"/>
    <w:rsid w:val="000B3A0E"/>
    <w:rsid w:val="000C0BA1"/>
    <w:rsid w:val="000C7E43"/>
    <w:rsid w:val="000E161E"/>
    <w:rsid w:val="0010301B"/>
    <w:rsid w:val="00140260"/>
    <w:rsid w:val="00146DC5"/>
    <w:rsid w:val="00175086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335D4"/>
    <w:rsid w:val="002421BF"/>
    <w:rsid w:val="00245A15"/>
    <w:rsid w:val="00250D86"/>
    <w:rsid w:val="002511CB"/>
    <w:rsid w:val="0026528C"/>
    <w:rsid w:val="00274A8E"/>
    <w:rsid w:val="0028063D"/>
    <w:rsid w:val="00286265"/>
    <w:rsid w:val="002956F0"/>
    <w:rsid w:val="002A1AF3"/>
    <w:rsid w:val="002A311D"/>
    <w:rsid w:val="002A7F87"/>
    <w:rsid w:val="002B38D7"/>
    <w:rsid w:val="002C5EC2"/>
    <w:rsid w:val="002D70F8"/>
    <w:rsid w:val="002E5F7A"/>
    <w:rsid w:val="002F0387"/>
    <w:rsid w:val="002F65F0"/>
    <w:rsid w:val="003038DE"/>
    <w:rsid w:val="00311896"/>
    <w:rsid w:val="003159A3"/>
    <w:rsid w:val="00327D4E"/>
    <w:rsid w:val="00360961"/>
    <w:rsid w:val="00362712"/>
    <w:rsid w:val="0037027F"/>
    <w:rsid w:val="003745C4"/>
    <w:rsid w:val="00380210"/>
    <w:rsid w:val="00392531"/>
    <w:rsid w:val="003A40B4"/>
    <w:rsid w:val="003B4C49"/>
    <w:rsid w:val="003B5582"/>
    <w:rsid w:val="003E3150"/>
    <w:rsid w:val="003F1997"/>
    <w:rsid w:val="00424023"/>
    <w:rsid w:val="004334F8"/>
    <w:rsid w:val="00441624"/>
    <w:rsid w:val="00455035"/>
    <w:rsid w:val="00471159"/>
    <w:rsid w:val="004827D5"/>
    <w:rsid w:val="004959FF"/>
    <w:rsid w:val="004B4BBD"/>
    <w:rsid w:val="004B5F51"/>
    <w:rsid w:val="004C663F"/>
    <w:rsid w:val="004F2917"/>
    <w:rsid w:val="00501169"/>
    <w:rsid w:val="00501968"/>
    <w:rsid w:val="005470DD"/>
    <w:rsid w:val="00555B3C"/>
    <w:rsid w:val="0056267A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5D4ADD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7495"/>
    <w:rsid w:val="006C53B4"/>
    <w:rsid w:val="006C69FB"/>
    <w:rsid w:val="006F716D"/>
    <w:rsid w:val="006F75EC"/>
    <w:rsid w:val="006F7902"/>
    <w:rsid w:val="007011D2"/>
    <w:rsid w:val="007114DB"/>
    <w:rsid w:val="0071226E"/>
    <w:rsid w:val="007200B0"/>
    <w:rsid w:val="00726CEB"/>
    <w:rsid w:val="00745CF3"/>
    <w:rsid w:val="007532B1"/>
    <w:rsid w:val="00765430"/>
    <w:rsid w:val="00783E04"/>
    <w:rsid w:val="00790657"/>
    <w:rsid w:val="007B5249"/>
    <w:rsid w:val="007C1D16"/>
    <w:rsid w:val="007C31B9"/>
    <w:rsid w:val="007D2ECD"/>
    <w:rsid w:val="007F07AC"/>
    <w:rsid w:val="00806E0C"/>
    <w:rsid w:val="0081134B"/>
    <w:rsid w:val="00824718"/>
    <w:rsid w:val="00834C7F"/>
    <w:rsid w:val="00855A04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8D6977"/>
    <w:rsid w:val="008D7136"/>
    <w:rsid w:val="00905C14"/>
    <w:rsid w:val="00911993"/>
    <w:rsid w:val="00926690"/>
    <w:rsid w:val="009330FF"/>
    <w:rsid w:val="00953070"/>
    <w:rsid w:val="0096424E"/>
    <w:rsid w:val="0096559F"/>
    <w:rsid w:val="00970AAE"/>
    <w:rsid w:val="00976089"/>
    <w:rsid w:val="00980FAA"/>
    <w:rsid w:val="00983760"/>
    <w:rsid w:val="0098416D"/>
    <w:rsid w:val="0099043E"/>
    <w:rsid w:val="009A668A"/>
    <w:rsid w:val="009C1432"/>
    <w:rsid w:val="009C1D1A"/>
    <w:rsid w:val="009C46F0"/>
    <w:rsid w:val="009D1E66"/>
    <w:rsid w:val="009D5196"/>
    <w:rsid w:val="009F2136"/>
    <w:rsid w:val="009F34F4"/>
    <w:rsid w:val="00A020E0"/>
    <w:rsid w:val="00A135FD"/>
    <w:rsid w:val="00A20E0C"/>
    <w:rsid w:val="00A45013"/>
    <w:rsid w:val="00A546A3"/>
    <w:rsid w:val="00A549F9"/>
    <w:rsid w:val="00A91B88"/>
    <w:rsid w:val="00AB76F5"/>
    <w:rsid w:val="00AC139A"/>
    <w:rsid w:val="00AD0BC7"/>
    <w:rsid w:val="00AD6E67"/>
    <w:rsid w:val="00AE1DF9"/>
    <w:rsid w:val="00B117EB"/>
    <w:rsid w:val="00B17DC7"/>
    <w:rsid w:val="00B261B3"/>
    <w:rsid w:val="00B31A1A"/>
    <w:rsid w:val="00B33E4A"/>
    <w:rsid w:val="00B34575"/>
    <w:rsid w:val="00B35044"/>
    <w:rsid w:val="00B43E4A"/>
    <w:rsid w:val="00B62746"/>
    <w:rsid w:val="00B655DF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10F"/>
    <w:rsid w:val="00C42DE3"/>
    <w:rsid w:val="00C50D9B"/>
    <w:rsid w:val="00C531BA"/>
    <w:rsid w:val="00C71A12"/>
    <w:rsid w:val="00C76F31"/>
    <w:rsid w:val="00C91FAD"/>
    <w:rsid w:val="00C924D5"/>
    <w:rsid w:val="00CA42F2"/>
    <w:rsid w:val="00CB1DCD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51BA0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47998"/>
    <w:rsid w:val="00E5637A"/>
    <w:rsid w:val="00E570DD"/>
    <w:rsid w:val="00E63259"/>
    <w:rsid w:val="00E641DF"/>
    <w:rsid w:val="00E744AE"/>
    <w:rsid w:val="00E74D6C"/>
    <w:rsid w:val="00E773F2"/>
    <w:rsid w:val="00E87AA4"/>
    <w:rsid w:val="00EA6B62"/>
    <w:rsid w:val="00EB136E"/>
    <w:rsid w:val="00EC4F3B"/>
    <w:rsid w:val="00F05956"/>
    <w:rsid w:val="00F16678"/>
    <w:rsid w:val="00F169B5"/>
    <w:rsid w:val="00F27308"/>
    <w:rsid w:val="00F318E9"/>
    <w:rsid w:val="00F775A5"/>
    <w:rsid w:val="00F81A68"/>
    <w:rsid w:val="00F84B97"/>
    <w:rsid w:val="00F97773"/>
    <w:rsid w:val="00FA181E"/>
    <w:rsid w:val="00FA1E3F"/>
    <w:rsid w:val="00FA4C07"/>
    <w:rsid w:val="00FA5B91"/>
    <w:rsid w:val="00FA5D5B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B136E"/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26690"/>
    <w:pPr>
      <w:keepNext/>
      <w:keepLines/>
      <w:numPr>
        <w:ilvl w:val="2"/>
        <w:numId w:val="3"/>
      </w:numPr>
      <w:spacing w:before="40" w:after="0"/>
      <w:outlineLvl w:val="2"/>
    </w:pPr>
    <w:rPr>
      <w:rFonts w:eastAsia="Calibri Light" w:cs="Calibri Light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926690"/>
    <w:rPr>
      <w:rFonts w:ascii="Cambria" w:eastAsia="Calibri Light" w:hAnsi="Cambria" w:cs="Calibri Light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5637A"/>
    <w:pPr>
      <w:spacing w:after="200" w:line="240" w:lineRule="auto"/>
    </w:pPr>
    <w:rPr>
      <w:i/>
      <w:iCs/>
      <w:color w:val="000000" w:themeColor="text1"/>
      <w:sz w:val="20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3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D40CE8AC-D0C6-490E-A2EE-B0131DEF2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070</Words>
  <Characters>6104</Characters>
  <Application>Microsoft Office Word</Application>
  <DocSecurity>0</DocSecurity>
  <Lines>50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193</cp:revision>
  <cp:lastPrinted>2019-04-07T08:43:00Z</cp:lastPrinted>
  <dcterms:created xsi:type="dcterms:W3CDTF">2019-03-21T12:04:00Z</dcterms:created>
  <dcterms:modified xsi:type="dcterms:W3CDTF">2020-03-06T16:27:00Z</dcterms:modified>
</cp:coreProperties>
</file>